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D27548B" w14:textId="0EB676C6" w:rsidR="00AF13E5" w:rsidRPr="00C52800" w:rsidRDefault="00AF13E5" w:rsidP="00BF7143">
      <w:pPr>
        <w:ind w:left="-540" w:right="-630"/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Dell </w:t>
      </w:r>
      <w:r w:rsidR="00B60457">
        <w:rPr>
          <w:b/>
          <w:bCs/>
          <w:sz w:val="28"/>
          <w:szCs w:val="28"/>
        </w:rPr>
        <w:t>Software</w:t>
      </w:r>
      <w:r w:rsidR="00C52800">
        <w:rPr>
          <w:b/>
          <w:bCs/>
          <w:sz w:val="28"/>
          <w:szCs w:val="28"/>
        </w:rPr>
        <w:t xml:space="preserve"> </w:t>
      </w:r>
      <w:r w:rsidR="00C52800" w:rsidRPr="00C52800">
        <w:rPr>
          <w:b/>
          <w:bCs/>
          <w:sz w:val="28"/>
          <w:szCs w:val="28"/>
        </w:rPr>
        <w:t>E</w:t>
      </w:r>
      <w:r w:rsidR="00C52800">
        <w:rPr>
          <w:b/>
          <w:bCs/>
          <w:sz w:val="28"/>
          <w:szCs w:val="28"/>
        </w:rPr>
        <w:t>ngineering</w:t>
      </w:r>
      <w:r w:rsidR="00483078" w:rsidRPr="00C52800">
        <w:rPr>
          <w:b/>
          <w:bCs/>
          <w:sz w:val="28"/>
          <w:szCs w:val="28"/>
        </w:rPr>
        <w:t xml:space="preserve"> Challenge</w:t>
      </w:r>
    </w:p>
    <w:p w14:paraId="130F2D05" w14:textId="77777777" w:rsidR="009D0E59" w:rsidRDefault="009D0E59" w:rsidP="00BF7143">
      <w:pPr>
        <w:ind w:left="-540" w:right="-630"/>
        <w:rPr>
          <w:b/>
          <w:bCs/>
        </w:rPr>
      </w:pPr>
    </w:p>
    <w:p w14:paraId="52BE3903" w14:textId="0BA44631" w:rsidR="00F81D12" w:rsidRDefault="3C552670" w:rsidP="00BF7143">
      <w:pPr>
        <w:ind w:left="-540" w:right="-630"/>
      </w:pPr>
      <w:r w:rsidRPr="003E05D3">
        <w:rPr>
          <w:b/>
          <w:bCs/>
        </w:rPr>
        <w:t xml:space="preserve">Desired </w:t>
      </w:r>
      <w:r w:rsidR="173EED12" w:rsidRPr="003E05D3">
        <w:rPr>
          <w:b/>
          <w:bCs/>
        </w:rPr>
        <w:t xml:space="preserve">Output: </w:t>
      </w:r>
      <w:r w:rsidR="001946CB" w:rsidRPr="003E05D3">
        <w:rPr>
          <w:b/>
          <w:bCs/>
        </w:rPr>
        <w:br/>
      </w:r>
      <w:r w:rsidR="003E05D3">
        <w:t>A</w:t>
      </w:r>
      <w:r w:rsidR="00B60457">
        <w:t xml:space="preserve"> collection of files</w:t>
      </w:r>
      <w:r w:rsidR="76BD7899">
        <w:t>,</w:t>
      </w:r>
      <w:r w:rsidR="173EED12">
        <w:t xml:space="preserve"> with all the </w:t>
      </w:r>
      <w:r w:rsidR="001946CB">
        <w:t>code</w:t>
      </w:r>
      <w:r w:rsidR="173EED12">
        <w:t xml:space="preserve"> </w:t>
      </w:r>
      <w:r w:rsidR="3E13FF2E">
        <w:t xml:space="preserve">necessary </w:t>
      </w:r>
      <w:r w:rsidR="173EED12">
        <w:t xml:space="preserve">to </w:t>
      </w:r>
      <w:r w:rsidR="001946CB">
        <w:t xml:space="preserve">solve the </w:t>
      </w:r>
      <w:r w:rsidR="003E05D3">
        <w:t>3 challenges</w:t>
      </w:r>
      <w:r w:rsidR="001946CB">
        <w:t xml:space="preserve"> proposed here</w:t>
      </w:r>
      <w:r w:rsidR="00EE1448">
        <w:t xml:space="preserve"> and answer the questions</w:t>
      </w:r>
      <w:r w:rsidR="5DC2A9D6">
        <w:t>.</w:t>
      </w:r>
      <w:r w:rsidR="001946CB">
        <w:br/>
        <w:t>The code should be properly commented inline</w:t>
      </w:r>
      <w:r w:rsidR="00754D20">
        <w:t>.</w:t>
      </w:r>
      <w:r w:rsidR="009D0E59">
        <w:br/>
      </w:r>
    </w:p>
    <w:p w14:paraId="55EDE271" w14:textId="6E979B72" w:rsidR="00F81D12" w:rsidRPr="002C3C21" w:rsidRDefault="00F81D12" w:rsidP="00BF7143">
      <w:pPr>
        <w:ind w:left="-540" w:right="-630"/>
        <w:rPr>
          <w:b/>
          <w:bCs/>
        </w:rPr>
      </w:pPr>
      <w:r w:rsidRPr="002C3C21">
        <w:rPr>
          <w:b/>
          <w:bCs/>
        </w:rPr>
        <w:t>Topics Covered:</w:t>
      </w:r>
    </w:p>
    <w:p w14:paraId="3D542EDE" w14:textId="6B1A7C81" w:rsidR="00DB44CF" w:rsidRDefault="000234A5" w:rsidP="00BF7143">
      <w:pPr>
        <w:ind w:left="-540" w:right="-630"/>
      </w:pPr>
      <w:r>
        <w:t xml:space="preserve">Languages: </w:t>
      </w:r>
      <w:r w:rsidR="003D1A0B">
        <w:t xml:space="preserve">HTML, CSS, </w:t>
      </w:r>
      <w:r w:rsidR="00754308">
        <w:t>JavaScript</w:t>
      </w:r>
      <w:r w:rsidR="003D1A0B">
        <w:t>, Python</w:t>
      </w:r>
    </w:p>
    <w:p w14:paraId="40FF5196" w14:textId="14DBA605" w:rsidR="00186584" w:rsidRDefault="00442720" w:rsidP="00BF7143">
      <w:pPr>
        <w:ind w:left="-540" w:right="-630"/>
      </w:pPr>
      <w:r>
        <w:t>Technologies</w:t>
      </w:r>
      <w:r w:rsidR="00CB1E13">
        <w:t xml:space="preserve">: </w:t>
      </w:r>
      <w:r w:rsidR="005B6669">
        <w:t>Web Scraping</w:t>
      </w:r>
      <w:r w:rsidR="00CB1E13">
        <w:t xml:space="preserve">, </w:t>
      </w:r>
      <w:r w:rsidR="005B6669">
        <w:t xml:space="preserve">HTTP </w:t>
      </w:r>
      <w:r w:rsidR="00B95CDC">
        <w:t>Requests, Async</w:t>
      </w:r>
      <w:r>
        <w:t>/Await</w:t>
      </w:r>
      <w:r w:rsidR="00B95CDC">
        <w:t xml:space="preserve">, </w:t>
      </w:r>
      <w:r w:rsidR="003D1A0B">
        <w:t>JSON, REST APIs, Frontend, Backend.</w:t>
      </w:r>
    </w:p>
    <w:p w14:paraId="54917580" w14:textId="77777777" w:rsidR="00AA3DF3" w:rsidRDefault="00AA3DF3" w:rsidP="00BF7143">
      <w:pPr>
        <w:ind w:left="-540" w:right="-630"/>
      </w:pPr>
    </w:p>
    <w:p w14:paraId="348B847C" w14:textId="160BAA77" w:rsidR="00AC315D" w:rsidRPr="002C3C21" w:rsidRDefault="000234A5" w:rsidP="00BF7143">
      <w:pPr>
        <w:ind w:left="-540" w:right="-630"/>
        <w:rPr>
          <w:b/>
          <w:bCs/>
        </w:rPr>
      </w:pPr>
      <w:r w:rsidRPr="002C3C21">
        <w:rPr>
          <w:b/>
          <w:bCs/>
        </w:rPr>
        <w:t xml:space="preserve">Exercise </w:t>
      </w:r>
      <w:r w:rsidR="003D1A0B" w:rsidRPr="002C3C21">
        <w:rPr>
          <w:b/>
          <w:bCs/>
        </w:rPr>
        <w:t>1</w:t>
      </w:r>
      <w:r w:rsidRPr="002C3C21">
        <w:rPr>
          <w:b/>
          <w:bCs/>
        </w:rPr>
        <w:t xml:space="preserve">: </w:t>
      </w:r>
    </w:p>
    <w:p w14:paraId="728814A7" w14:textId="77777777" w:rsidR="005B6182" w:rsidRDefault="00215148" w:rsidP="00BF7143">
      <w:pPr>
        <w:ind w:left="-540" w:right="-630"/>
      </w:pPr>
      <w:r w:rsidRPr="00215148">
        <w:rPr>
          <w:b/>
          <w:bCs/>
        </w:rPr>
        <w:t>Languages</w:t>
      </w:r>
      <w:r>
        <w:t xml:space="preserve">: </w:t>
      </w:r>
      <w:r w:rsidR="00511D4B">
        <w:t>HTML</w:t>
      </w:r>
      <w:r w:rsidR="003C50A6">
        <w:t xml:space="preserve">, </w:t>
      </w:r>
      <w:r w:rsidR="00511D4B">
        <w:t>CSS</w:t>
      </w:r>
      <w:r w:rsidR="003C50A6">
        <w:t xml:space="preserve">, </w:t>
      </w:r>
      <w:r w:rsidR="00754308">
        <w:t>JavaScript</w:t>
      </w:r>
      <w:r w:rsidR="009D0E59">
        <w:br/>
      </w:r>
    </w:p>
    <w:p w14:paraId="7F3FB823" w14:textId="77777777" w:rsidR="005B6182" w:rsidRDefault="00C83013" w:rsidP="00BF7143">
      <w:pPr>
        <w:ind w:left="-540" w:right="-630"/>
      </w:pPr>
      <w:r>
        <w:t>Create a</w:t>
      </w:r>
      <w:r w:rsidR="008A473C">
        <w:t xml:space="preserve"> </w:t>
      </w:r>
      <w:r w:rsidR="00754308">
        <w:t>W</w:t>
      </w:r>
      <w:r w:rsidR="008A473C">
        <w:t xml:space="preserve">eb </w:t>
      </w:r>
      <w:r w:rsidR="00754308">
        <w:t>P</w:t>
      </w:r>
      <w:r w:rsidR="008A473C">
        <w:t>age that looks</w:t>
      </w:r>
      <w:r w:rsidR="00C02D8B">
        <w:t xml:space="preserve"> as similar as </w:t>
      </w:r>
      <w:r w:rsidR="009C7B78">
        <w:t>possible to the screenshot</w:t>
      </w:r>
      <w:r w:rsidR="002C3C21">
        <w:t xml:space="preserve"> below</w:t>
      </w:r>
      <w:r w:rsidR="009C7B78">
        <w:t>.</w:t>
      </w:r>
      <w:r w:rsidR="005B6182">
        <w:br/>
      </w:r>
      <w:r w:rsidR="009D0E59">
        <w:t>It should be possible to</w:t>
      </w:r>
      <w:r w:rsidR="009C7B78">
        <w:t xml:space="preserve"> add a </w:t>
      </w:r>
      <w:r w:rsidR="00E9045D">
        <w:t xml:space="preserve">new </w:t>
      </w:r>
      <w:r w:rsidR="009C7B78">
        <w:t xml:space="preserve">Filter element </w:t>
      </w:r>
      <w:r w:rsidR="00E9045D">
        <w:t xml:space="preserve">in the “Filters” section, </w:t>
      </w:r>
      <w:r w:rsidR="009C7B78">
        <w:t xml:space="preserve">using the </w:t>
      </w:r>
      <w:r w:rsidR="00E9045D">
        <w:t xml:space="preserve">text input field and the </w:t>
      </w:r>
      <w:r w:rsidR="00174306" w:rsidRPr="00174306">
        <w:rPr>
          <w:noProof/>
        </w:rPr>
        <w:drawing>
          <wp:inline distT="0" distB="0" distL="0" distR="0" wp14:anchorId="5D799EA7" wp14:editId="4819DF46">
            <wp:extent cx="254442" cy="200875"/>
            <wp:effectExtent l="0" t="0" r="0" b="889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63316" cy="2078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C7B78">
        <w:t xml:space="preserve"> butto</w:t>
      </w:r>
      <w:r w:rsidR="00E9045D">
        <w:t>n</w:t>
      </w:r>
      <w:r w:rsidR="009C7B78">
        <w:t>.</w:t>
      </w:r>
    </w:p>
    <w:p w14:paraId="2974953A" w14:textId="6912547A" w:rsidR="005B6182" w:rsidRDefault="007D21C1" w:rsidP="00BF7143">
      <w:pPr>
        <w:ind w:left="-540" w:right="-630"/>
      </w:pPr>
      <w:r>
        <w:t>When the filter elements are too many, a scrollbar will appear</w:t>
      </w:r>
      <w:r w:rsidR="009D0E59">
        <w:t xml:space="preserve"> on the right side.</w:t>
      </w:r>
      <w:r w:rsidR="005B6182">
        <w:br/>
      </w:r>
      <w:r w:rsidR="009D0E59">
        <w:t xml:space="preserve">You can also delete each Filter element by clicking the </w:t>
      </w:r>
      <w:r w:rsidR="009D0E59" w:rsidRPr="009D0E59">
        <w:rPr>
          <w:noProof/>
        </w:rPr>
        <w:drawing>
          <wp:inline distT="0" distB="0" distL="0" distR="0" wp14:anchorId="218CBF9A" wp14:editId="5470DF5F">
            <wp:extent cx="206734" cy="219076"/>
            <wp:effectExtent l="0" t="0" r="317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10377" cy="2229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D0E59">
        <w:t xml:space="preserve"> button next to them.</w:t>
      </w:r>
    </w:p>
    <w:p w14:paraId="08BD6CE4" w14:textId="637F65E3" w:rsidR="00174306" w:rsidRDefault="005968E7" w:rsidP="00BF7143">
      <w:pPr>
        <w:ind w:left="-540" w:right="-630"/>
      </w:pPr>
      <w:r>
        <w:t xml:space="preserve">You can use </w:t>
      </w:r>
      <w:r w:rsidR="00F91585">
        <w:t xml:space="preserve">HTML, </w:t>
      </w:r>
      <w:r>
        <w:t xml:space="preserve">CSS, vanilla JavaScript, </w:t>
      </w:r>
      <w:r w:rsidR="00F91585">
        <w:t xml:space="preserve">jQuery, </w:t>
      </w:r>
      <w:r>
        <w:t>Bootstrap</w:t>
      </w:r>
      <w:r w:rsidR="00F91585">
        <w:t xml:space="preserve"> or any other styling library and framework</w:t>
      </w:r>
      <w:r>
        <w:t>.</w:t>
      </w:r>
    </w:p>
    <w:p w14:paraId="4B433AB3" w14:textId="4560C70F" w:rsidR="008A473C" w:rsidRDefault="00B439B0" w:rsidP="00BF7143">
      <w:pPr>
        <w:ind w:left="-540" w:right="-630"/>
      </w:pPr>
      <w:r w:rsidRPr="00B439B0">
        <w:rPr>
          <w:noProof/>
        </w:rPr>
        <w:drawing>
          <wp:inline distT="0" distB="0" distL="0" distR="0" wp14:anchorId="2CC15754" wp14:editId="5E9A9DD3">
            <wp:extent cx="6951299" cy="3635320"/>
            <wp:effectExtent l="0" t="0" r="254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7029130" cy="36760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062520" w14:textId="77777777" w:rsidR="00AA3DF3" w:rsidRDefault="00AA3DF3" w:rsidP="00BF7143">
      <w:pPr>
        <w:ind w:left="-540" w:right="-630"/>
      </w:pPr>
    </w:p>
    <w:p w14:paraId="15B5A0F0" w14:textId="0AC09821" w:rsidR="00993DC1" w:rsidRPr="00C9364F" w:rsidRDefault="00993DC1" w:rsidP="00C9364F">
      <w:pPr>
        <w:ind w:right="-630"/>
        <w:rPr>
          <w:b/>
          <w:bCs/>
        </w:rPr>
      </w:pPr>
      <w:r>
        <w:rPr>
          <w:b/>
          <w:bCs/>
        </w:rPr>
        <w:lastRenderedPageBreak/>
        <w:t xml:space="preserve">Result: </w:t>
      </w:r>
      <w:proofErr w:type="spellStart"/>
      <w:r w:rsidRPr="00993DC1">
        <w:t>Kovac_dell_cs</w:t>
      </w:r>
      <w:proofErr w:type="spellEnd"/>
      <w:r w:rsidRPr="00993DC1">
        <w:t xml:space="preserve"> &gt; ex_1 &gt; index.html</w:t>
      </w:r>
    </w:p>
    <w:p w14:paraId="3BEC1EF7" w14:textId="71BA5E04" w:rsidR="000C0509" w:rsidRPr="00C9364F" w:rsidRDefault="000C0509" w:rsidP="00BF7143">
      <w:pPr>
        <w:ind w:left="-540" w:right="-630"/>
        <w:rPr>
          <w:b/>
          <w:bCs/>
        </w:rPr>
      </w:pPr>
      <w:r w:rsidRPr="00C9364F">
        <w:rPr>
          <w:b/>
          <w:bCs/>
        </w:rPr>
        <w:t>Questions:</w:t>
      </w:r>
    </w:p>
    <w:p w14:paraId="4BE2163E" w14:textId="5C81D001" w:rsidR="000C0509" w:rsidRPr="00C9364F" w:rsidRDefault="000C0509" w:rsidP="00BF7143">
      <w:pPr>
        <w:pStyle w:val="ListParagraph"/>
        <w:numPr>
          <w:ilvl w:val="0"/>
          <w:numId w:val="3"/>
        </w:numPr>
        <w:ind w:left="-540" w:right="-630"/>
        <w:rPr>
          <w:b/>
          <w:bCs/>
        </w:rPr>
      </w:pPr>
      <w:r w:rsidRPr="00C9364F">
        <w:rPr>
          <w:b/>
          <w:bCs/>
        </w:rPr>
        <w:t>How would you deploy this web page so that users can access it online? Talk about the infrastructure</w:t>
      </w:r>
      <w:r w:rsidR="00B47A31" w:rsidRPr="00C9364F">
        <w:rPr>
          <w:b/>
          <w:bCs/>
        </w:rPr>
        <w:t xml:space="preserve">, the </w:t>
      </w:r>
      <w:r w:rsidR="009F4F2F" w:rsidRPr="00C9364F">
        <w:rPr>
          <w:b/>
          <w:bCs/>
        </w:rPr>
        <w:t>resources,</w:t>
      </w:r>
      <w:r w:rsidR="00B47A31" w:rsidRPr="00C9364F">
        <w:rPr>
          <w:b/>
          <w:bCs/>
        </w:rPr>
        <w:t xml:space="preserve"> and the technologies</w:t>
      </w:r>
      <w:r w:rsidR="009F4F2F" w:rsidRPr="00C9364F">
        <w:rPr>
          <w:b/>
          <w:bCs/>
        </w:rPr>
        <w:t xml:space="preserve"> needed</w:t>
      </w:r>
      <w:r w:rsidR="00B47A31" w:rsidRPr="00C9364F">
        <w:rPr>
          <w:b/>
          <w:bCs/>
        </w:rPr>
        <w:t>.</w:t>
      </w:r>
    </w:p>
    <w:p w14:paraId="7A6205DF" w14:textId="2DC20B26" w:rsidR="00993DC1" w:rsidRPr="00C9364F" w:rsidRDefault="00993DC1" w:rsidP="00C9364F">
      <w:pPr>
        <w:spacing w:after="0"/>
        <w:rPr>
          <w:sz w:val="16"/>
          <w:szCs w:val="16"/>
        </w:rPr>
      </w:pPr>
      <w:r w:rsidRPr="00C9364F">
        <w:rPr>
          <w:i/>
          <w:iCs/>
          <w:sz w:val="16"/>
          <w:szCs w:val="16"/>
        </w:rPr>
        <w:t>Infrastructure options</w:t>
      </w:r>
      <w:r w:rsidRPr="00C9364F">
        <w:rPr>
          <w:sz w:val="16"/>
          <w:szCs w:val="16"/>
        </w:rPr>
        <w:t xml:space="preserve"> (low traffic: shared hosting or VPS, high traffic: Cloud platforms):</w:t>
      </w:r>
    </w:p>
    <w:p w14:paraId="0FA058BC" w14:textId="6A6A047B" w:rsidR="00993DC1" w:rsidRPr="00C9364F" w:rsidRDefault="00993DC1" w:rsidP="00C9364F">
      <w:pPr>
        <w:pStyle w:val="ListParagraph"/>
        <w:numPr>
          <w:ilvl w:val="0"/>
          <w:numId w:val="7"/>
        </w:numPr>
        <w:spacing w:after="0"/>
        <w:rPr>
          <w:sz w:val="16"/>
          <w:szCs w:val="16"/>
        </w:rPr>
      </w:pPr>
      <w:r w:rsidRPr="00C9364F">
        <w:rPr>
          <w:sz w:val="16"/>
          <w:szCs w:val="16"/>
        </w:rPr>
        <w:t xml:space="preserve">Shared </w:t>
      </w:r>
      <w:proofErr w:type="spellStart"/>
      <w:r w:rsidRPr="00C9364F">
        <w:rPr>
          <w:sz w:val="16"/>
          <w:szCs w:val="16"/>
        </w:rPr>
        <w:t>hostings</w:t>
      </w:r>
      <w:proofErr w:type="spellEnd"/>
      <w:r w:rsidRPr="00C9364F">
        <w:rPr>
          <w:sz w:val="16"/>
          <w:szCs w:val="16"/>
        </w:rPr>
        <w:t xml:space="preserve"> (e.g. </w:t>
      </w:r>
      <w:proofErr w:type="spellStart"/>
      <w:r w:rsidRPr="00C9364F">
        <w:rPr>
          <w:sz w:val="16"/>
          <w:szCs w:val="16"/>
        </w:rPr>
        <w:t>bluehost</w:t>
      </w:r>
      <w:proofErr w:type="spellEnd"/>
      <w:r w:rsidRPr="00C9364F">
        <w:rPr>
          <w:sz w:val="16"/>
          <w:szCs w:val="16"/>
        </w:rPr>
        <w:t>), Pros: Easy to set up, cost-effective, Cons: limited control.</w:t>
      </w:r>
      <w:r w:rsidR="00296322" w:rsidRPr="00C9364F">
        <w:rPr>
          <w:sz w:val="16"/>
          <w:szCs w:val="16"/>
        </w:rPr>
        <w:t xml:space="preserve"> </w:t>
      </w:r>
    </w:p>
    <w:p w14:paraId="544889A2" w14:textId="6932E2EF" w:rsidR="00993DC1" w:rsidRPr="00C9364F" w:rsidRDefault="00993DC1" w:rsidP="00C9364F">
      <w:pPr>
        <w:pStyle w:val="ListParagraph"/>
        <w:numPr>
          <w:ilvl w:val="0"/>
          <w:numId w:val="7"/>
        </w:numPr>
        <w:spacing w:after="0"/>
        <w:rPr>
          <w:sz w:val="16"/>
          <w:szCs w:val="16"/>
        </w:rPr>
      </w:pPr>
      <w:r w:rsidRPr="00C9364F">
        <w:rPr>
          <w:sz w:val="16"/>
          <w:szCs w:val="16"/>
        </w:rPr>
        <w:t xml:space="preserve">Virtual Private Server (e.g. </w:t>
      </w:r>
      <w:proofErr w:type="spellStart"/>
      <w:r w:rsidRPr="00C9364F">
        <w:rPr>
          <w:sz w:val="16"/>
          <w:szCs w:val="16"/>
        </w:rPr>
        <w:t>linode</w:t>
      </w:r>
      <w:proofErr w:type="spellEnd"/>
      <w:r w:rsidRPr="00C9364F">
        <w:rPr>
          <w:sz w:val="16"/>
          <w:szCs w:val="16"/>
        </w:rPr>
        <w:t>), Pros: More control over environment, Cons: higher cost.</w:t>
      </w:r>
      <w:r w:rsidR="00296322" w:rsidRPr="00C9364F">
        <w:rPr>
          <w:sz w:val="16"/>
          <w:szCs w:val="16"/>
        </w:rPr>
        <w:t xml:space="preserve"> </w:t>
      </w:r>
    </w:p>
    <w:p w14:paraId="19F61AA5" w14:textId="77777777" w:rsidR="00993DC1" w:rsidRPr="00C9364F" w:rsidRDefault="00993DC1" w:rsidP="00C9364F">
      <w:pPr>
        <w:pStyle w:val="ListParagraph"/>
        <w:numPr>
          <w:ilvl w:val="0"/>
          <w:numId w:val="7"/>
        </w:numPr>
        <w:spacing w:after="0"/>
        <w:rPr>
          <w:sz w:val="16"/>
          <w:szCs w:val="16"/>
        </w:rPr>
      </w:pPr>
      <w:r w:rsidRPr="00C9364F">
        <w:rPr>
          <w:sz w:val="16"/>
          <w:szCs w:val="16"/>
        </w:rPr>
        <w:t>Cloud Platforms (e.g. AWS), Pros: highly scalable, Cons: high cost for high traffic.</w:t>
      </w:r>
    </w:p>
    <w:p w14:paraId="3430B1AA" w14:textId="4486F55E" w:rsidR="00514780" w:rsidRPr="00C9364F" w:rsidRDefault="00514780" w:rsidP="00C9364F">
      <w:pPr>
        <w:spacing w:after="0"/>
        <w:rPr>
          <w:i/>
          <w:iCs/>
          <w:sz w:val="16"/>
          <w:szCs w:val="16"/>
        </w:rPr>
      </w:pPr>
      <w:r w:rsidRPr="00C9364F">
        <w:rPr>
          <w:i/>
          <w:iCs/>
          <w:sz w:val="16"/>
          <w:szCs w:val="16"/>
        </w:rPr>
        <w:t>Technologies needed:</w:t>
      </w:r>
    </w:p>
    <w:p w14:paraId="4B1C9B80" w14:textId="712215F5" w:rsidR="00514780" w:rsidRPr="00C9364F" w:rsidRDefault="00514780" w:rsidP="00C9364F">
      <w:pPr>
        <w:pStyle w:val="ListParagraph"/>
        <w:numPr>
          <w:ilvl w:val="0"/>
          <w:numId w:val="8"/>
        </w:numPr>
        <w:spacing w:after="0"/>
        <w:rPr>
          <w:sz w:val="16"/>
          <w:szCs w:val="16"/>
        </w:rPr>
      </w:pPr>
      <w:r w:rsidRPr="00C9364F">
        <w:rPr>
          <w:sz w:val="16"/>
          <w:szCs w:val="16"/>
        </w:rPr>
        <w:t>Web Server (e.g. Apache)</w:t>
      </w:r>
    </w:p>
    <w:p w14:paraId="5E3D21A1" w14:textId="6DFC85BF" w:rsidR="00514780" w:rsidRPr="00C9364F" w:rsidRDefault="00514780" w:rsidP="00C9364F">
      <w:pPr>
        <w:pStyle w:val="ListParagraph"/>
        <w:numPr>
          <w:ilvl w:val="0"/>
          <w:numId w:val="8"/>
        </w:numPr>
        <w:spacing w:after="0"/>
        <w:rPr>
          <w:sz w:val="16"/>
          <w:szCs w:val="16"/>
        </w:rPr>
      </w:pPr>
      <w:r w:rsidRPr="00C9364F">
        <w:rPr>
          <w:sz w:val="16"/>
          <w:szCs w:val="16"/>
        </w:rPr>
        <w:t>Database Server (e.g. PostgreSQL)</w:t>
      </w:r>
    </w:p>
    <w:p w14:paraId="28C24017" w14:textId="3985D062" w:rsidR="00514780" w:rsidRPr="00C9364F" w:rsidRDefault="00514780" w:rsidP="00C9364F">
      <w:pPr>
        <w:pStyle w:val="ListParagraph"/>
        <w:numPr>
          <w:ilvl w:val="0"/>
          <w:numId w:val="8"/>
        </w:numPr>
        <w:spacing w:after="0"/>
        <w:rPr>
          <w:sz w:val="16"/>
          <w:szCs w:val="16"/>
        </w:rPr>
      </w:pPr>
      <w:r w:rsidRPr="00C9364F">
        <w:rPr>
          <w:sz w:val="16"/>
          <w:szCs w:val="16"/>
        </w:rPr>
        <w:t>Database Management Tools (phpMyAdmin – MySQL)</w:t>
      </w:r>
    </w:p>
    <w:p w14:paraId="2C3D1CEF" w14:textId="080D0DFB" w:rsidR="00514780" w:rsidRPr="00C9364F" w:rsidRDefault="00514780" w:rsidP="00C9364F">
      <w:pPr>
        <w:pStyle w:val="ListParagraph"/>
        <w:numPr>
          <w:ilvl w:val="0"/>
          <w:numId w:val="8"/>
        </w:numPr>
        <w:spacing w:after="0"/>
        <w:rPr>
          <w:sz w:val="16"/>
          <w:szCs w:val="16"/>
        </w:rPr>
      </w:pPr>
      <w:r w:rsidRPr="00C9364F">
        <w:rPr>
          <w:sz w:val="16"/>
          <w:szCs w:val="16"/>
        </w:rPr>
        <w:t>Server-side Scripting Language (e.g. Python – Flask, PHP)</w:t>
      </w:r>
    </w:p>
    <w:p w14:paraId="2386680D" w14:textId="33D5C77B" w:rsidR="00514780" w:rsidRPr="00C9364F" w:rsidRDefault="00514780" w:rsidP="00C9364F">
      <w:pPr>
        <w:pStyle w:val="ListParagraph"/>
        <w:numPr>
          <w:ilvl w:val="0"/>
          <w:numId w:val="8"/>
        </w:numPr>
        <w:spacing w:after="0"/>
        <w:rPr>
          <w:sz w:val="16"/>
          <w:szCs w:val="16"/>
        </w:rPr>
      </w:pPr>
      <w:r w:rsidRPr="00C9364F">
        <w:rPr>
          <w:sz w:val="16"/>
          <w:szCs w:val="16"/>
        </w:rPr>
        <w:t>Domain Name</w:t>
      </w:r>
      <w:r w:rsidR="00296322" w:rsidRPr="00C9364F">
        <w:rPr>
          <w:sz w:val="16"/>
          <w:szCs w:val="16"/>
        </w:rPr>
        <w:t xml:space="preserve"> + Security (Secure Login, role-based access control)</w:t>
      </w:r>
    </w:p>
    <w:p w14:paraId="7652796F" w14:textId="0EF8DBF9" w:rsidR="00514780" w:rsidRPr="00C9364F" w:rsidRDefault="00514780" w:rsidP="00C9364F">
      <w:pPr>
        <w:pStyle w:val="ListParagraph"/>
        <w:numPr>
          <w:ilvl w:val="0"/>
          <w:numId w:val="8"/>
        </w:numPr>
        <w:spacing w:after="0"/>
        <w:rPr>
          <w:sz w:val="16"/>
          <w:szCs w:val="16"/>
        </w:rPr>
      </w:pPr>
      <w:r w:rsidRPr="00C9364F">
        <w:rPr>
          <w:sz w:val="16"/>
          <w:szCs w:val="16"/>
        </w:rPr>
        <w:t>File Transfer Protocol/Version control systems (</w:t>
      </w:r>
      <w:r w:rsidR="00296322" w:rsidRPr="00C9364F">
        <w:rPr>
          <w:sz w:val="16"/>
          <w:szCs w:val="16"/>
        </w:rPr>
        <w:t>GiLab CI/CD) – git + deployment</w:t>
      </w:r>
    </w:p>
    <w:p w14:paraId="69B542F6" w14:textId="5F8AE044" w:rsidR="00296322" w:rsidRDefault="008F3DEC" w:rsidP="00C9364F">
      <w:pPr>
        <w:spacing w:after="0"/>
        <w:rPr>
          <w:sz w:val="16"/>
          <w:szCs w:val="16"/>
        </w:rPr>
      </w:pPr>
      <w:r>
        <w:rPr>
          <w:i/>
          <w:iCs/>
          <w:sz w:val="16"/>
          <w:szCs w:val="16"/>
        </w:rPr>
        <w:t>Resources:</w:t>
      </w:r>
    </w:p>
    <w:p w14:paraId="1947815F" w14:textId="23026F14" w:rsidR="008F3DEC" w:rsidRDefault="008F3DEC" w:rsidP="00C9364F">
      <w:pPr>
        <w:spacing w:after="0"/>
        <w:rPr>
          <w:sz w:val="16"/>
          <w:szCs w:val="16"/>
        </w:rPr>
      </w:pPr>
      <w:r>
        <w:rPr>
          <w:i/>
          <w:iCs/>
          <w:sz w:val="16"/>
          <w:szCs w:val="16"/>
        </w:rPr>
        <w:t>low traffic</w:t>
      </w:r>
      <w:r w:rsidR="005A0475">
        <w:rPr>
          <w:i/>
          <w:iCs/>
          <w:sz w:val="16"/>
          <w:szCs w:val="16"/>
        </w:rPr>
        <w:t xml:space="preserve"> (&lt;1000 users/day)</w:t>
      </w:r>
      <w:r>
        <w:rPr>
          <w:sz w:val="16"/>
          <w:szCs w:val="16"/>
        </w:rPr>
        <w:t>: CPU: 1-2</w:t>
      </w:r>
      <w:r w:rsidR="005A0475">
        <w:rPr>
          <w:sz w:val="16"/>
          <w:szCs w:val="16"/>
        </w:rPr>
        <w:t xml:space="preserve"> </w:t>
      </w:r>
      <w:r>
        <w:rPr>
          <w:sz w:val="16"/>
          <w:szCs w:val="16"/>
        </w:rPr>
        <w:t>vCPUs, RAM: 2-4 GB, Storage: 10-20 GB</w:t>
      </w:r>
    </w:p>
    <w:p w14:paraId="03A589C0" w14:textId="0E8B6F79" w:rsidR="008F3DEC" w:rsidRDefault="008F3DEC" w:rsidP="008F3DEC">
      <w:pPr>
        <w:spacing w:after="0"/>
        <w:rPr>
          <w:sz w:val="16"/>
          <w:szCs w:val="16"/>
        </w:rPr>
      </w:pPr>
      <w:r>
        <w:rPr>
          <w:i/>
          <w:iCs/>
          <w:sz w:val="16"/>
          <w:szCs w:val="16"/>
        </w:rPr>
        <w:t>medium traffic</w:t>
      </w:r>
      <w:r w:rsidR="005A0475">
        <w:rPr>
          <w:i/>
          <w:iCs/>
          <w:sz w:val="16"/>
          <w:szCs w:val="16"/>
        </w:rPr>
        <w:t xml:space="preserve"> (1000 – 10,000)</w:t>
      </w:r>
      <w:r>
        <w:rPr>
          <w:i/>
          <w:iCs/>
          <w:sz w:val="16"/>
          <w:szCs w:val="16"/>
        </w:rPr>
        <w:t xml:space="preserve">: </w:t>
      </w:r>
      <w:r>
        <w:rPr>
          <w:sz w:val="16"/>
          <w:szCs w:val="16"/>
        </w:rPr>
        <w:t>CPU: 2</w:t>
      </w:r>
      <w:r w:rsidR="005A0475">
        <w:rPr>
          <w:sz w:val="16"/>
          <w:szCs w:val="16"/>
        </w:rPr>
        <w:t xml:space="preserve">-4 </w:t>
      </w:r>
      <w:r>
        <w:rPr>
          <w:sz w:val="16"/>
          <w:szCs w:val="16"/>
        </w:rPr>
        <w:t xml:space="preserve">vCPUs, RAM: </w:t>
      </w:r>
      <w:r w:rsidR="005A0475">
        <w:rPr>
          <w:sz w:val="16"/>
          <w:szCs w:val="16"/>
        </w:rPr>
        <w:t>4-8</w:t>
      </w:r>
      <w:r>
        <w:rPr>
          <w:sz w:val="16"/>
          <w:szCs w:val="16"/>
        </w:rPr>
        <w:t xml:space="preserve"> GB, Storage: </w:t>
      </w:r>
      <w:r w:rsidR="005A0475">
        <w:rPr>
          <w:sz w:val="16"/>
          <w:szCs w:val="16"/>
        </w:rPr>
        <w:t>20-50</w:t>
      </w:r>
      <w:r>
        <w:rPr>
          <w:sz w:val="16"/>
          <w:szCs w:val="16"/>
        </w:rPr>
        <w:t xml:space="preserve"> GB</w:t>
      </w:r>
    </w:p>
    <w:p w14:paraId="7C54F170" w14:textId="5E14FF32" w:rsidR="008F3DEC" w:rsidRDefault="008F3DEC" w:rsidP="008F3DEC">
      <w:pPr>
        <w:spacing w:after="0"/>
        <w:rPr>
          <w:sz w:val="16"/>
          <w:szCs w:val="16"/>
        </w:rPr>
      </w:pPr>
      <w:r>
        <w:rPr>
          <w:i/>
          <w:iCs/>
          <w:sz w:val="16"/>
          <w:szCs w:val="16"/>
        </w:rPr>
        <w:t>high traffic</w:t>
      </w:r>
      <w:r w:rsidR="005A0475">
        <w:rPr>
          <w:i/>
          <w:iCs/>
          <w:sz w:val="16"/>
          <w:szCs w:val="16"/>
        </w:rPr>
        <w:t xml:space="preserve"> (&gt;10,000)</w:t>
      </w:r>
      <w:r>
        <w:rPr>
          <w:sz w:val="16"/>
          <w:szCs w:val="16"/>
        </w:rPr>
        <w:t xml:space="preserve">: CPU: </w:t>
      </w:r>
      <w:r w:rsidR="005A0475">
        <w:rPr>
          <w:sz w:val="16"/>
          <w:szCs w:val="16"/>
        </w:rPr>
        <w:t xml:space="preserve">4+ </w:t>
      </w:r>
      <w:r>
        <w:rPr>
          <w:sz w:val="16"/>
          <w:szCs w:val="16"/>
        </w:rPr>
        <w:t xml:space="preserve">vCPUs, RAM: </w:t>
      </w:r>
      <w:r w:rsidR="005A0475">
        <w:rPr>
          <w:sz w:val="16"/>
          <w:szCs w:val="16"/>
        </w:rPr>
        <w:t xml:space="preserve">8+ </w:t>
      </w:r>
      <w:r>
        <w:rPr>
          <w:sz w:val="16"/>
          <w:szCs w:val="16"/>
        </w:rPr>
        <w:t xml:space="preserve">GB, Storage: </w:t>
      </w:r>
      <w:r w:rsidR="005A0475">
        <w:rPr>
          <w:sz w:val="16"/>
          <w:szCs w:val="16"/>
        </w:rPr>
        <w:t>50+</w:t>
      </w:r>
      <w:r>
        <w:rPr>
          <w:sz w:val="16"/>
          <w:szCs w:val="16"/>
        </w:rPr>
        <w:t xml:space="preserve"> GB</w:t>
      </w:r>
    </w:p>
    <w:p w14:paraId="700A1EBE" w14:textId="77777777" w:rsidR="008F3DEC" w:rsidRDefault="008F3DEC" w:rsidP="00C9364F">
      <w:pPr>
        <w:spacing w:after="0"/>
        <w:rPr>
          <w:i/>
          <w:iCs/>
          <w:sz w:val="16"/>
          <w:szCs w:val="16"/>
        </w:rPr>
      </w:pPr>
    </w:p>
    <w:p w14:paraId="5BA726F8" w14:textId="5AA466D7" w:rsidR="00C9364F" w:rsidRPr="00C9364F" w:rsidRDefault="00C9364F" w:rsidP="00C9364F">
      <w:pPr>
        <w:spacing w:after="0"/>
        <w:rPr>
          <w:i/>
          <w:iCs/>
          <w:sz w:val="16"/>
          <w:szCs w:val="16"/>
        </w:rPr>
      </w:pPr>
      <w:r w:rsidRPr="00C9364F">
        <w:rPr>
          <w:i/>
          <w:iCs/>
          <w:sz w:val="16"/>
          <w:szCs w:val="16"/>
        </w:rPr>
        <w:t>Simple steps of deployment</w:t>
      </w:r>
    </w:p>
    <w:p w14:paraId="368EED82" w14:textId="1D69470B" w:rsidR="00C9364F" w:rsidRPr="00C9364F" w:rsidRDefault="00C9364F" w:rsidP="00C9364F">
      <w:pPr>
        <w:pStyle w:val="ListParagraph"/>
        <w:numPr>
          <w:ilvl w:val="0"/>
          <w:numId w:val="9"/>
        </w:numPr>
        <w:spacing w:after="0"/>
        <w:rPr>
          <w:sz w:val="16"/>
          <w:szCs w:val="16"/>
        </w:rPr>
      </w:pPr>
      <w:r w:rsidRPr="00C9364F">
        <w:rPr>
          <w:sz w:val="16"/>
          <w:szCs w:val="16"/>
        </w:rPr>
        <w:t>Planning and preparation: functionality, security</w:t>
      </w:r>
    </w:p>
    <w:p w14:paraId="243A5FE8" w14:textId="5A1233A0" w:rsidR="00C9364F" w:rsidRPr="00C9364F" w:rsidRDefault="00C9364F" w:rsidP="00C9364F">
      <w:pPr>
        <w:pStyle w:val="ListParagraph"/>
        <w:numPr>
          <w:ilvl w:val="0"/>
          <w:numId w:val="9"/>
        </w:numPr>
        <w:spacing w:after="0"/>
        <w:rPr>
          <w:sz w:val="16"/>
          <w:szCs w:val="16"/>
        </w:rPr>
      </w:pPr>
      <w:r w:rsidRPr="00C9364F">
        <w:rPr>
          <w:sz w:val="16"/>
          <w:szCs w:val="16"/>
        </w:rPr>
        <w:t xml:space="preserve">Development: front-end (html, </w:t>
      </w:r>
      <w:proofErr w:type="spellStart"/>
      <w:r w:rsidRPr="00C9364F">
        <w:rPr>
          <w:sz w:val="16"/>
          <w:szCs w:val="16"/>
        </w:rPr>
        <w:t>css</w:t>
      </w:r>
      <w:proofErr w:type="spellEnd"/>
      <w:r w:rsidRPr="00C9364F">
        <w:rPr>
          <w:sz w:val="16"/>
          <w:szCs w:val="16"/>
        </w:rPr>
        <w:t xml:space="preserve">, </w:t>
      </w:r>
      <w:proofErr w:type="spellStart"/>
      <w:r w:rsidRPr="00C9364F">
        <w:rPr>
          <w:sz w:val="16"/>
          <w:szCs w:val="16"/>
        </w:rPr>
        <w:t>js</w:t>
      </w:r>
      <w:proofErr w:type="spellEnd"/>
      <w:r w:rsidRPr="00C9364F">
        <w:rPr>
          <w:sz w:val="16"/>
          <w:szCs w:val="16"/>
        </w:rPr>
        <w:t>), back-end (python), database setup</w:t>
      </w:r>
    </w:p>
    <w:p w14:paraId="6E7E0C4A" w14:textId="78322FDE" w:rsidR="00C9364F" w:rsidRPr="00C9364F" w:rsidRDefault="00C9364F" w:rsidP="00C9364F">
      <w:pPr>
        <w:pStyle w:val="ListParagraph"/>
        <w:numPr>
          <w:ilvl w:val="0"/>
          <w:numId w:val="9"/>
        </w:numPr>
        <w:spacing w:after="0"/>
        <w:rPr>
          <w:sz w:val="16"/>
          <w:szCs w:val="16"/>
        </w:rPr>
      </w:pPr>
      <w:r w:rsidRPr="00C9364F">
        <w:rPr>
          <w:sz w:val="16"/>
          <w:szCs w:val="16"/>
        </w:rPr>
        <w:t>Testing</w:t>
      </w:r>
    </w:p>
    <w:p w14:paraId="522EC5FB" w14:textId="08294C4C" w:rsidR="00C9364F" w:rsidRPr="00C9364F" w:rsidRDefault="00C9364F" w:rsidP="00C9364F">
      <w:pPr>
        <w:pStyle w:val="ListParagraph"/>
        <w:numPr>
          <w:ilvl w:val="0"/>
          <w:numId w:val="9"/>
        </w:numPr>
        <w:spacing w:after="0"/>
        <w:rPr>
          <w:sz w:val="16"/>
          <w:szCs w:val="16"/>
        </w:rPr>
      </w:pPr>
      <w:r w:rsidRPr="00C9364F">
        <w:rPr>
          <w:sz w:val="16"/>
          <w:szCs w:val="16"/>
        </w:rPr>
        <w:t>Deployment: method (Cloud platforms), version control</w:t>
      </w:r>
    </w:p>
    <w:p w14:paraId="0C0ACF7D" w14:textId="6929E71B" w:rsidR="00993DC1" w:rsidRPr="00C9364F" w:rsidRDefault="00C9364F" w:rsidP="00C9364F">
      <w:pPr>
        <w:pStyle w:val="ListParagraph"/>
        <w:numPr>
          <w:ilvl w:val="0"/>
          <w:numId w:val="9"/>
        </w:numPr>
        <w:spacing w:after="0"/>
        <w:ind w:right="-630"/>
        <w:rPr>
          <w:i/>
          <w:iCs/>
          <w:sz w:val="16"/>
          <w:szCs w:val="16"/>
        </w:rPr>
      </w:pPr>
      <w:r w:rsidRPr="00C9364F">
        <w:rPr>
          <w:sz w:val="16"/>
          <w:szCs w:val="16"/>
        </w:rPr>
        <w:t>Security: https, secure login and access</w:t>
      </w:r>
    </w:p>
    <w:p w14:paraId="022D2388" w14:textId="77777777" w:rsidR="00C9364F" w:rsidRPr="00C9364F" w:rsidRDefault="00C9364F" w:rsidP="00C9364F">
      <w:pPr>
        <w:ind w:right="-630"/>
        <w:rPr>
          <w:i/>
          <w:iCs/>
        </w:rPr>
      </w:pPr>
    </w:p>
    <w:p w14:paraId="64ED8A92" w14:textId="283E6F1E" w:rsidR="00B47A31" w:rsidRPr="00C9364F" w:rsidRDefault="008568FD" w:rsidP="00BF7143">
      <w:pPr>
        <w:pStyle w:val="ListParagraph"/>
        <w:numPr>
          <w:ilvl w:val="0"/>
          <w:numId w:val="3"/>
        </w:numPr>
        <w:ind w:left="-540" w:right="-630"/>
        <w:rPr>
          <w:b/>
          <w:bCs/>
        </w:rPr>
      </w:pPr>
      <w:r w:rsidRPr="00C9364F">
        <w:rPr>
          <w:b/>
          <w:bCs/>
        </w:rPr>
        <w:t xml:space="preserve">How would </w:t>
      </w:r>
      <w:r w:rsidR="00C7074E" w:rsidRPr="00C9364F">
        <w:rPr>
          <w:b/>
          <w:bCs/>
        </w:rPr>
        <w:t>you modify the code</w:t>
      </w:r>
      <w:r w:rsidRPr="00C9364F">
        <w:rPr>
          <w:b/>
          <w:bCs/>
        </w:rPr>
        <w:t xml:space="preserve"> in order to populate the dropdown menu with values coming from a </w:t>
      </w:r>
      <w:r w:rsidR="00F63840" w:rsidRPr="00C9364F">
        <w:rPr>
          <w:b/>
          <w:bCs/>
        </w:rPr>
        <w:t>database</w:t>
      </w:r>
      <w:r w:rsidRPr="00C9364F">
        <w:rPr>
          <w:b/>
          <w:bCs/>
        </w:rPr>
        <w:t>? Talk about possible database solutions, and how the backend can interact with the frontend.</w:t>
      </w:r>
    </w:p>
    <w:p w14:paraId="374BF270" w14:textId="6391B7D2" w:rsidR="00C9364F" w:rsidRPr="00C9364F" w:rsidRDefault="00C9364F" w:rsidP="00C9364F">
      <w:pPr>
        <w:spacing w:after="0"/>
        <w:rPr>
          <w:sz w:val="16"/>
          <w:szCs w:val="16"/>
        </w:rPr>
      </w:pPr>
      <w:r>
        <w:rPr>
          <w:sz w:val="16"/>
          <w:szCs w:val="16"/>
        </w:rPr>
        <w:t xml:space="preserve">In </w:t>
      </w:r>
      <w:proofErr w:type="spellStart"/>
      <w:r>
        <w:rPr>
          <w:sz w:val="16"/>
          <w:szCs w:val="16"/>
        </w:rPr>
        <w:t>Kovac_dell_cs</w:t>
      </w:r>
      <w:proofErr w:type="spellEnd"/>
      <w:r>
        <w:rPr>
          <w:sz w:val="16"/>
          <w:szCs w:val="16"/>
        </w:rPr>
        <w:t xml:space="preserve"> &gt; ex_1 &gt; ex_1_q2 I provided a possible solution with Python – Flask</w:t>
      </w:r>
      <w:r w:rsidR="00240141">
        <w:rPr>
          <w:sz w:val="16"/>
          <w:szCs w:val="16"/>
        </w:rPr>
        <w:t xml:space="preserve"> (first run python app.py)</w:t>
      </w:r>
      <w:r>
        <w:rPr>
          <w:sz w:val="16"/>
          <w:szCs w:val="16"/>
        </w:rPr>
        <w:t>, using publicly available PostgreSQL database. There are of course other options:</w:t>
      </w:r>
    </w:p>
    <w:p w14:paraId="7A5A6E84" w14:textId="312538AD" w:rsidR="00C9364F" w:rsidRPr="00C9364F" w:rsidRDefault="00240141" w:rsidP="00C9364F">
      <w:pPr>
        <w:pStyle w:val="ListParagraph"/>
        <w:numPr>
          <w:ilvl w:val="0"/>
          <w:numId w:val="10"/>
        </w:numPr>
        <w:spacing w:after="0"/>
        <w:rPr>
          <w:sz w:val="16"/>
          <w:szCs w:val="16"/>
        </w:rPr>
      </w:pPr>
      <w:r>
        <w:rPr>
          <w:sz w:val="16"/>
          <w:szCs w:val="16"/>
        </w:rPr>
        <w:t>Node.js with Express</w:t>
      </w:r>
    </w:p>
    <w:p w14:paraId="36BA1AB2" w14:textId="5D52D7D1" w:rsidR="00C9364F" w:rsidRPr="00C9364F" w:rsidRDefault="00240141" w:rsidP="00C9364F">
      <w:pPr>
        <w:pStyle w:val="ListParagraph"/>
        <w:numPr>
          <w:ilvl w:val="0"/>
          <w:numId w:val="10"/>
        </w:numPr>
        <w:spacing w:after="0"/>
        <w:rPr>
          <w:sz w:val="16"/>
          <w:szCs w:val="16"/>
        </w:rPr>
      </w:pPr>
      <w:proofErr w:type="gramStart"/>
      <w:r>
        <w:rPr>
          <w:sz w:val="16"/>
          <w:szCs w:val="16"/>
        </w:rPr>
        <w:t>PHP, ..</w:t>
      </w:r>
      <w:proofErr w:type="gramEnd"/>
    </w:p>
    <w:p w14:paraId="743FAD70" w14:textId="496C2F0A" w:rsidR="00186584" w:rsidRDefault="00186584" w:rsidP="00BF7143">
      <w:pPr>
        <w:ind w:left="-540" w:right="-630"/>
      </w:pPr>
    </w:p>
    <w:p w14:paraId="3F0B1424" w14:textId="77777777" w:rsidR="00186584" w:rsidRDefault="00186584" w:rsidP="00BF7143">
      <w:pPr>
        <w:ind w:left="-540" w:right="-630"/>
      </w:pPr>
    </w:p>
    <w:p w14:paraId="29134BA9" w14:textId="77777777" w:rsidR="00993DC1" w:rsidRDefault="00993DC1" w:rsidP="00BF7143">
      <w:pPr>
        <w:ind w:left="-540" w:right="-630"/>
        <w:rPr>
          <w:b/>
          <w:bCs/>
        </w:rPr>
      </w:pPr>
    </w:p>
    <w:p w14:paraId="167787DA" w14:textId="77777777" w:rsidR="00993DC1" w:rsidRDefault="00993DC1">
      <w:pPr>
        <w:rPr>
          <w:b/>
          <w:bCs/>
        </w:rPr>
      </w:pPr>
      <w:r>
        <w:rPr>
          <w:b/>
          <w:bCs/>
        </w:rPr>
        <w:br w:type="page"/>
      </w:r>
    </w:p>
    <w:p w14:paraId="150F8194" w14:textId="644A6E54" w:rsidR="000264AC" w:rsidRPr="00215148" w:rsidRDefault="003D1A0B" w:rsidP="00BF7143">
      <w:pPr>
        <w:ind w:left="-540" w:right="-630"/>
        <w:rPr>
          <w:b/>
          <w:bCs/>
        </w:rPr>
      </w:pPr>
      <w:r w:rsidRPr="00215148">
        <w:rPr>
          <w:b/>
          <w:bCs/>
        </w:rPr>
        <w:lastRenderedPageBreak/>
        <w:t xml:space="preserve">Exercise 2: </w:t>
      </w:r>
    </w:p>
    <w:p w14:paraId="7403F326" w14:textId="4604E21F" w:rsidR="00AC315D" w:rsidRDefault="00215148" w:rsidP="00BF7143">
      <w:pPr>
        <w:ind w:left="-540" w:right="-630"/>
      </w:pPr>
      <w:r w:rsidRPr="00215148">
        <w:rPr>
          <w:b/>
          <w:bCs/>
        </w:rPr>
        <w:t>Language</w:t>
      </w:r>
      <w:r>
        <w:t xml:space="preserve">: </w:t>
      </w:r>
      <w:r w:rsidR="003C50A6">
        <w:t>Python</w:t>
      </w:r>
    </w:p>
    <w:p w14:paraId="467CD63B" w14:textId="77777777" w:rsidR="00AA3DF3" w:rsidRDefault="00AA3DF3" w:rsidP="00BF7143">
      <w:pPr>
        <w:ind w:left="-540" w:right="-630"/>
      </w:pPr>
    </w:p>
    <w:p w14:paraId="42F93E4F" w14:textId="77777777" w:rsidR="000311BF" w:rsidRDefault="00F34944" w:rsidP="00BF7143">
      <w:pPr>
        <w:ind w:left="-540" w:right="-630"/>
      </w:pPr>
      <w:r>
        <w:t>Use</w:t>
      </w:r>
      <w:r w:rsidR="003C50A6">
        <w:t xml:space="preserve"> </w:t>
      </w:r>
      <w:r w:rsidR="006A2E3F">
        <w:t xml:space="preserve">the </w:t>
      </w:r>
      <w:r w:rsidR="0044721F">
        <w:t xml:space="preserve">following </w:t>
      </w:r>
      <w:r w:rsidR="00215148">
        <w:t xml:space="preserve">public </w:t>
      </w:r>
      <w:r w:rsidR="003D1A0B">
        <w:t>REST API</w:t>
      </w:r>
      <w:r w:rsidR="0044721F">
        <w:t>.</w:t>
      </w:r>
      <w:r>
        <w:br/>
      </w:r>
      <w:hyperlink r:id="rId13" w:history="1">
        <w:r w:rsidRPr="00A442D9">
          <w:rPr>
            <w:rStyle w:val="Hyperlink"/>
          </w:rPr>
          <w:t>https://restcountries.com/</w:t>
        </w:r>
      </w:hyperlink>
      <w:r>
        <w:t xml:space="preserve"> </w:t>
      </w:r>
    </w:p>
    <w:p w14:paraId="75603941" w14:textId="385F8189" w:rsidR="00682D6F" w:rsidRDefault="00215148" w:rsidP="00BF7143">
      <w:pPr>
        <w:ind w:left="-540" w:right="-630"/>
      </w:pPr>
      <w:r>
        <w:t>Get data only for Northern European countries, and f</w:t>
      </w:r>
      <w:r w:rsidR="008565E0">
        <w:t xml:space="preserve">ilter only for the following fields: </w:t>
      </w:r>
      <w:r w:rsidR="000311BF">
        <w:br/>
      </w:r>
      <w:r w:rsidR="008565E0">
        <w:t>name</w:t>
      </w:r>
      <w:r w:rsidR="000311BF">
        <w:br/>
      </w:r>
      <w:r w:rsidR="008565E0">
        <w:t>currencies</w:t>
      </w:r>
      <w:r w:rsidR="000311BF">
        <w:br/>
      </w:r>
      <w:r w:rsidR="008565E0">
        <w:t>population</w:t>
      </w:r>
    </w:p>
    <w:p w14:paraId="01389A99" w14:textId="733D11D8" w:rsidR="00682D6F" w:rsidRDefault="008565E0" w:rsidP="00BF7143">
      <w:pPr>
        <w:ind w:left="-540" w:right="-630"/>
      </w:pPr>
      <w:r>
        <w:t xml:space="preserve">The </w:t>
      </w:r>
      <w:r w:rsidR="004F34CA">
        <w:t xml:space="preserve">API call should be </w:t>
      </w:r>
      <w:r w:rsidR="00682D6F">
        <w:t>asynchronous</w:t>
      </w:r>
      <w:r w:rsidR="000311BF">
        <w:t xml:space="preserve"> and encapsulated in a function</w:t>
      </w:r>
      <w:r w:rsidR="004F34CA">
        <w:t>.</w:t>
      </w:r>
    </w:p>
    <w:p w14:paraId="2967AEE2" w14:textId="16E34482" w:rsidR="00485785" w:rsidRDefault="004F34CA" w:rsidP="00BF7143">
      <w:pPr>
        <w:ind w:left="-540" w:right="-630"/>
      </w:pPr>
      <w:r>
        <w:t xml:space="preserve">Load </w:t>
      </w:r>
      <w:r w:rsidR="003D1A0B">
        <w:t>the</w:t>
      </w:r>
      <w:r w:rsidR="00602045">
        <w:t xml:space="preserve"> JSON</w:t>
      </w:r>
      <w:r w:rsidR="00107ED4">
        <w:t xml:space="preserve"> response</w:t>
      </w:r>
      <w:r w:rsidR="003D1A0B">
        <w:t xml:space="preserve"> into a </w:t>
      </w:r>
      <w:r w:rsidR="0007639D">
        <w:t>dictionary</w:t>
      </w:r>
      <w:r w:rsidR="00485785">
        <w:t xml:space="preserve"> and then</w:t>
      </w:r>
      <w:r w:rsidR="003D1A0B">
        <w:t xml:space="preserve"> </w:t>
      </w:r>
      <w:r w:rsidR="00FC4631">
        <w:t>turn it into a</w:t>
      </w:r>
      <w:r w:rsidR="00107ED4">
        <w:t xml:space="preserve"> single index</w:t>
      </w:r>
      <w:r w:rsidR="00FC4631">
        <w:t xml:space="preserve"> Pandas</w:t>
      </w:r>
      <w:r w:rsidR="006C263A">
        <w:t xml:space="preserve"> dataframe.</w:t>
      </w:r>
      <w:r w:rsidR="006C263A">
        <w:br/>
        <w:t>The columns should be “</w:t>
      </w:r>
      <w:proofErr w:type="spellStart"/>
      <w:r w:rsidR="006C263A">
        <w:t>nation_official_name</w:t>
      </w:r>
      <w:proofErr w:type="spellEnd"/>
      <w:r w:rsidR="006C263A">
        <w:t>”, “</w:t>
      </w:r>
      <w:proofErr w:type="spellStart"/>
      <w:r w:rsidR="006C263A">
        <w:t>currency_name</w:t>
      </w:r>
      <w:proofErr w:type="spellEnd"/>
      <w:r w:rsidR="006C263A">
        <w:t>” and “population”.</w:t>
      </w:r>
    </w:p>
    <w:p w14:paraId="4A0E89C6" w14:textId="64208F53" w:rsidR="00485785" w:rsidRDefault="00485785" w:rsidP="00BF7143">
      <w:pPr>
        <w:ind w:left="-540" w:right="-630"/>
      </w:pPr>
      <w:r>
        <w:t>The dataframe should look like this:</w:t>
      </w:r>
      <w:r>
        <w:br/>
      </w:r>
      <w:r w:rsidRPr="00485785">
        <w:rPr>
          <w:noProof/>
        </w:rPr>
        <w:drawing>
          <wp:inline distT="0" distB="0" distL="0" distR="0" wp14:anchorId="502761A1" wp14:editId="744817B1">
            <wp:extent cx="3506525" cy="2853586"/>
            <wp:effectExtent l="0" t="0" r="0" b="444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511787" cy="28578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A994E4" w14:textId="111480D5" w:rsidR="008568FD" w:rsidRDefault="000A4E0C" w:rsidP="00BF7143">
      <w:pPr>
        <w:ind w:left="-540" w:right="-630"/>
      </w:pPr>
      <w:r>
        <w:t xml:space="preserve">then connect to a hypothetical Postgres Database and </w:t>
      </w:r>
      <w:r w:rsidR="0013195C">
        <w:t>load</w:t>
      </w:r>
      <w:r>
        <w:t xml:space="preserve"> the dataframe to a </w:t>
      </w:r>
      <w:r w:rsidR="006C263A">
        <w:t xml:space="preserve">new </w:t>
      </w:r>
      <w:r>
        <w:t>table</w:t>
      </w:r>
      <w:r w:rsidR="0013195C">
        <w:t>, in REPLACE mode</w:t>
      </w:r>
      <w:r>
        <w:t>.</w:t>
      </w:r>
    </w:p>
    <w:p w14:paraId="0DBFD151" w14:textId="77777777" w:rsidR="008568FD" w:rsidRDefault="008568FD" w:rsidP="00BF7143">
      <w:pPr>
        <w:ind w:left="-540" w:right="-630"/>
      </w:pPr>
    </w:p>
    <w:p w14:paraId="3BD7D37A" w14:textId="77777777" w:rsidR="006C263A" w:rsidRDefault="006C263A" w:rsidP="00BF7143">
      <w:pPr>
        <w:ind w:left="-540" w:right="-630"/>
      </w:pPr>
    </w:p>
    <w:p w14:paraId="392D2759" w14:textId="77777777" w:rsidR="00240141" w:rsidRDefault="00240141">
      <w:r>
        <w:br w:type="page"/>
      </w:r>
    </w:p>
    <w:p w14:paraId="361078C6" w14:textId="32519FC4" w:rsidR="00240141" w:rsidRDefault="00240141" w:rsidP="00240141">
      <w:pPr>
        <w:ind w:right="-630"/>
      </w:pPr>
      <w:r>
        <w:rPr>
          <w:b/>
          <w:bCs/>
        </w:rPr>
        <w:lastRenderedPageBreak/>
        <w:t xml:space="preserve">Result 1: </w:t>
      </w:r>
      <w:proofErr w:type="spellStart"/>
      <w:r w:rsidRPr="00993DC1">
        <w:t>Kovac_dell_cs</w:t>
      </w:r>
      <w:proofErr w:type="spellEnd"/>
      <w:r w:rsidRPr="00993DC1">
        <w:t xml:space="preserve"> &gt; ex_</w:t>
      </w:r>
      <w:r>
        <w:t>2</w:t>
      </w:r>
      <w:r w:rsidRPr="00993DC1">
        <w:t xml:space="preserve"> &gt; </w:t>
      </w:r>
      <w:r>
        <w:t>restcountries_data.py (getting data, tested)</w:t>
      </w:r>
    </w:p>
    <w:p w14:paraId="616D650B" w14:textId="21626B7C" w:rsidR="00240141" w:rsidRDefault="00240141" w:rsidP="00240141">
      <w:pPr>
        <w:ind w:right="-630"/>
        <w:rPr>
          <w:b/>
          <w:bCs/>
        </w:rPr>
      </w:pPr>
      <w:r>
        <w:rPr>
          <w:b/>
          <w:bCs/>
        </w:rPr>
        <w:t xml:space="preserve">Result 2: </w:t>
      </w:r>
      <w:proofErr w:type="spellStart"/>
      <w:r w:rsidRPr="00993DC1">
        <w:t>Kovac_dell_cs</w:t>
      </w:r>
      <w:proofErr w:type="spellEnd"/>
      <w:r w:rsidRPr="00993DC1">
        <w:t xml:space="preserve"> &gt; ex_</w:t>
      </w:r>
      <w:r>
        <w:t>2</w:t>
      </w:r>
      <w:r w:rsidRPr="00993DC1">
        <w:t xml:space="preserve"> &gt; </w:t>
      </w:r>
      <w:r>
        <w:t>rest_api_ex.py (getting data + saving into Postgres, not tested)</w:t>
      </w:r>
    </w:p>
    <w:p w14:paraId="528F2204" w14:textId="77777777" w:rsidR="00240141" w:rsidRDefault="00240141" w:rsidP="00240141">
      <w:pPr>
        <w:ind w:right="-630"/>
        <w:rPr>
          <w:b/>
          <w:bCs/>
        </w:rPr>
      </w:pPr>
    </w:p>
    <w:p w14:paraId="3A474F45" w14:textId="2BE092D3" w:rsidR="008568FD" w:rsidRPr="00240141" w:rsidRDefault="008568FD" w:rsidP="00BF7143">
      <w:pPr>
        <w:ind w:left="-540" w:right="-630"/>
        <w:rPr>
          <w:b/>
          <w:bCs/>
        </w:rPr>
      </w:pPr>
      <w:r w:rsidRPr="00240141">
        <w:rPr>
          <w:b/>
          <w:bCs/>
        </w:rPr>
        <w:t>Questions:</w:t>
      </w:r>
    </w:p>
    <w:p w14:paraId="31C77D0D" w14:textId="77777777" w:rsidR="003D2FF5" w:rsidRPr="00794FBB" w:rsidRDefault="00702E93" w:rsidP="00BF7143">
      <w:pPr>
        <w:pStyle w:val="ListParagraph"/>
        <w:numPr>
          <w:ilvl w:val="0"/>
          <w:numId w:val="4"/>
        </w:numPr>
        <w:ind w:left="-540" w:right="-630"/>
        <w:rPr>
          <w:b/>
          <w:bCs/>
        </w:rPr>
      </w:pPr>
      <w:r w:rsidRPr="00794FBB">
        <w:rPr>
          <w:b/>
          <w:bCs/>
        </w:rPr>
        <w:t xml:space="preserve">If you didn’t know the structure of the JSON, and there was an arbitrary level of nesting of arrays and dictionaries, how would you need to change the code to dynamically </w:t>
      </w:r>
      <w:r w:rsidR="003D2FF5" w:rsidRPr="00794FBB">
        <w:rPr>
          <w:b/>
          <w:bCs/>
        </w:rPr>
        <w:t xml:space="preserve">unnest the data into a single-indexed </w:t>
      </w:r>
      <w:proofErr w:type="spellStart"/>
      <w:r w:rsidR="003D2FF5" w:rsidRPr="00794FBB">
        <w:rPr>
          <w:b/>
          <w:bCs/>
        </w:rPr>
        <w:t>dataframe</w:t>
      </w:r>
      <w:proofErr w:type="spellEnd"/>
      <w:r w:rsidR="003D2FF5" w:rsidRPr="00794FBB">
        <w:rPr>
          <w:b/>
          <w:bCs/>
        </w:rPr>
        <w:t>?</w:t>
      </w:r>
    </w:p>
    <w:p w14:paraId="0EC8A113" w14:textId="252F34E7" w:rsidR="00794FBB" w:rsidRDefault="0005513C" w:rsidP="00794FBB">
      <w:pPr>
        <w:spacing w:after="0"/>
        <w:rPr>
          <w:sz w:val="16"/>
          <w:szCs w:val="16"/>
        </w:rPr>
      </w:pPr>
      <w:r>
        <w:rPr>
          <w:sz w:val="16"/>
          <w:szCs w:val="16"/>
        </w:rPr>
        <w:t xml:space="preserve">If the structure is </w:t>
      </w:r>
      <w:proofErr w:type="spellStart"/>
      <w:r>
        <w:rPr>
          <w:sz w:val="16"/>
          <w:szCs w:val="16"/>
        </w:rPr>
        <w:t>uknown</w:t>
      </w:r>
      <w:proofErr w:type="spellEnd"/>
      <w:r>
        <w:rPr>
          <w:sz w:val="16"/>
          <w:szCs w:val="16"/>
        </w:rPr>
        <w:t xml:space="preserve"> I would create a flatten </w:t>
      </w:r>
      <w:proofErr w:type="spellStart"/>
      <w:r>
        <w:rPr>
          <w:sz w:val="16"/>
          <w:szCs w:val="16"/>
        </w:rPr>
        <w:t>json</w:t>
      </w:r>
      <w:proofErr w:type="spellEnd"/>
      <w:r>
        <w:rPr>
          <w:sz w:val="16"/>
          <w:szCs w:val="16"/>
        </w:rPr>
        <w:t>. Imagine Json looks like:</w:t>
      </w:r>
    </w:p>
    <w:p w14:paraId="7D1F13E7" w14:textId="77777777" w:rsidR="0005513C" w:rsidRPr="0005513C" w:rsidRDefault="0005513C" w:rsidP="0005513C">
      <w:pPr>
        <w:spacing w:after="0"/>
        <w:rPr>
          <w:sz w:val="16"/>
          <w:szCs w:val="16"/>
        </w:rPr>
      </w:pPr>
      <w:r w:rsidRPr="0005513C">
        <w:rPr>
          <w:sz w:val="16"/>
          <w:szCs w:val="16"/>
        </w:rPr>
        <w:t>{</w:t>
      </w:r>
    </w:p>
    <w:p w14:paraId="2C4B8AD1" w14:textId="77777777" w:rsidR="0005513C" w:rsidRPr="0005513C" w:rsidRDefault="0005513C" w:rsidP="0005513C">
      <w:pPr>
        <w:spacing w:after="0"/>
        <w:rPr>
          <w:sz w:val="16"/>
          <w:szCs w:val="16"/>
        </w:rPr>
      </w:pPr>
      <w:r w:rsidRPr="0005513C">
        <w:rPr>
          <w:sz w:val="16"/>
          <w:szCs w:val="16"/>
        </w:rPr>
        <w:t xml:space="preserve">  "person": {</w:t>
      </w:r>
    </w:p>
    <w:p w14:paraId="69193E2D" w14:textId="77777777" w:rsidR="0005513C" w:rsidRPr="0005513C" w:rsidRDefault="0005513C" w:rsidP="0005513C">
      <w:pPr>
        <w:spacing w:after="0"/>
        <w:rPr>
          <w:sz w:val="16"/>
          <w:szCs w:val="16"/>
        </w:rPr>
      </w:pPr>
      <w:r w:rsidRPr="0005513C">
        <w:rPr>
          <w:sz w:val="16"/>
          <w:szCs w:val="16"/>
        </w:rPr>
        <w:t xml:space="preserve">    "name": "Alice",</w:t>
      </w:r>
    </w:p>
    <w:p w14:paraId="087344C7" w14:textId="77777777" w:rsidR="0005513C" w:rsidRPr="0005513C" w:rsidRDefault="0005513C" w:rsidP="0005513C">
      <w:pPr>
        <w:spacing w:after="0"/>
        <w:rPr>
          <w:sz w:val="16"/>
          <w:szCs w:val="16"/>
        </w:rPr>
      </w:pPr>
      <w:r w:rsidRPr="0005513C">
        <w:rPr>
          <w:sz w:val="16"/>
          <w:szCs w:val="16"/>
        </w:rPr>
        <w:t xml:space="preserve">    "address": {</w:t>
      </w:r>
    </w:p>
    <w:p w14:paraId="49224682" w14:textId="77777777" w:rsidR="0005513C" w:rsidRPr="0005513C" w:rsidRDefault="0005513C" w:rsidP="0005513C">
      <w:pPr>
        <w:spacing w:after="0"/>
        <w:rPr>
          <w:sz w:val="16"/>
          <w:szCs w:val="16"/>
        </w:rPr>
      </w:pPr>
      <w:r w:rsidRPr="0005513C">
        <w:rPr>
          <w:sz w:val="16"/>
          <w:szCs w:val="16"/>
        </w:rPr>
        <w:t xml:space="preserve">      "street": "123 Main St",</w:t>
      </w:r>
    </w:p>
    <w:p w14:paraId="42F7B641" w14:textId="77777777" w:rsidR="0005513C" w:rsidRPr="0005513C" w:rsidRDefault="0005513C" w:rsidP="0005513C">
      <w:pPr>
        <w:spacing w:after="0"/>
        <w:rPr>
          <w:sz w:val="16"/>
          <w:szCs w:val="16"/>
        </w:rPr>
      </w:pPr>
      <w:r w:rsidRPr="0005513C">
        <w:rPr>
          <w:sz w:val="16"/>
          <w:szCs w:val="16"/>
        </w:rPr>
        <w:t xml:space="preserve">      "city": "Anytown"</w:t>
      </w:r>
    </w:p>
    <w:p w14:paraId="3417AAF7" w14:textId="77777777" w:rsidR="0005513C" w:rsidRPr="0005513C" w:rsidRDefault="0005513C" w:rsidP="0005513C">
      <w:pPr>
        <w:spacing w:after="0"/>
        <w:rPr>
          <w:sz w:val="16"/>
          <w:szCs w:val="16"/>
        </w:rPr>
      </w:pPr>
      <w:r w:rsidRPr="0005513C">
        <w:rPr>
          <w:sz w:val="16"/>
          <w:szCs w:val="16"/>
        </w:rPr>
        <w:t xml:space="preserve">    }</w:t>
      </w:r>
    </w:p>
    <w:p w14:paraId="0B0686EC" w14:textId="77777777" w:rsidR="0005513C" w:rsidRPr="0005513C" w:rsidRDefault="0005513C" w:rsidP="0005513C">
      <w:pPr>
        <w:spacing w:after="0"/>
        <w:rPr>
          <w:sz w:val="16"/>
          <w:szCs w:val="16"/>
        </w:rPr>
      </w:pPr>
      <w:r w:rsidRPr="0005513C">
        <w:rPr>
          <w:sz w:val="16"/>
          <w:szCs w:val="16"/>
        </w:rPr>
        <w:t xml:space="preserve">  }</w:t>
      </w:r>
    </w:p>
    <w:p w14:paraId="5D77BF4E" w14:textId="1472C043" w:rsidR="0005513C" w:rsidRPr="0005513C" w:rsidRDefault="0005513C" w:rsidP="0005513C">
      <w:pPr>
        <w:spacing w:after="0"/>
        <w:rPr>
          <w:sz w:val="16"/>
          <w:szCs w:val="16"/>
        </w:rPr>
      </w:pPr>
      <w:r w:rsidRPr="0005513C">
        <w:rPr>
          <w:sz w:val="16"/>
          <w:szCs w:val="16"/>
        </w:rPr>
        <w:t>}</w:t>
      </w:r>
    </w:p>
    <w:p w14:paraId="5A3B56BE" w14:textId="77777777" w:rsidR="0005513C" w:rsidRDefault="0005513C" w:rsidP="0005513C">
      <w:pPr>
        <w:spacing w:after="0"/>
        <w:rPr>
          <w:b/>
          <w:bCs/>
          <w:sz w:val="16"/>
          <w:szCs w:val="16"/>
        </w:rPr>
      </w:pPr>
    </w:p>
    <w:p w14:paraId="0F9667DD" w14:textId="3CBD7F36" w:rsidR="00794FBB" w:rsidRDefault="0005513C" w:rsidP="005F2D8C">
      <w:pPr>
        <w:spacing w:after="0"/>
        <w:rPr>
          <w:sz w:val="16"/>
          <w:szCs w:val="16"/>
        </w:rPr>
      </w:pPr>
      <w:r>
        <w:rPr>
          <w:sz w:val="16"/>
          <w:szCs w:val="16"/>
        </w:rPr>
        <w:t xml:space="preserve">To access the value “Alice”, flatten </w:t>
      </w:r>
      <w:proofErr w:type="spellStart"/>
      <w:r>
        <w:rPr>
          <w:sz w:val="16"/>
          <w:szCs w:val="16"/>
        </w:rPr>
        <w:t>json</w:t>
      </w:r>
      <w:proofErr w:type="spellEnd"/>
      <w:r>
        <w:rPr>
          <w:sz w:val="16"/>
          <w:szCs w:val="16"/>
        </w:rPr>
        <w:t xml:space="preserve"> would have </w:t>
      </w:r>
      <w:r w:rsidR="005F2D8C">
        <w:rPr>
          <w:sz w:val="16"/>
          <w:szCs w:val="16"/>
        </w:rPr>
        <w:t>key: “</w:t>
      </w:r>
      <w:proofErr w:type="spellStart"/>
      <w:r w:rsidR="005F2D8C">
        <w:rPr>
          <w:sz w:val="16"/>
          <w:szCs w:val="16"/>
        </w:rPr>
        <w:t>person_name</w:t>
      </w:r>
      <w:proofErr w:type="spellEnd"/>
      <w:r w:rsidR="005F2D8C">
        <w:rPr>
          <w:sz w:val="16"/>
          <w:szCs w:val="16"/>
        </w:rPr>
        <w:t xml:space="preserve">”. </w:t>
      </w:r>
      <w:r>
        <w:rPr>
          <w:sz w:val="16"/>
          <w:szCs w:val="16"/>
        </w:rPr>
        <w:t xml:space="preserve"> </w:t>
      </w:r>
      <w:r w:rsidR="005F2D8C">
        <w:rPr>
          <w:sz w:val="16"/>
          <w:szCs w:val="16"/>
        </w:rPr>
        <w:t xml:space="preserve">Code example is available in </w:t>
      </w:r>
      <w:proofErr w:type="spellStart"/>
      <w:r w:rsidR="005F2D8C">
        <w:rPr>
          <w:sz w:val="16"/>
          <w:szCs w:val="16"/>
        </w:rPr>
        <w:t>Kovac_dell_cs</w:t>
      </w:r>
      <w:proofErr w:type="spellEnd"/>
      <w:r w:rsidR="005F2D8C">
        <w:rPr>
          <w:sz w:val="16"/>
          <w:szCs w:val="16"/>
        </w:rPr>
        <w:t xml:space="preserve"> &gt; ex_2 &gt; sand.py.</w:t>
      </w:r>
    </w:p>
    <w:p w14:paraId="65A9E292" w14:textId="77777777" w:rsidR="005F2D8C" w:rsidRPr="005F2D8C" w:rsidRDefault="005F2D8C" w:rsidP="005F2D8C">
      <w:pPr>
        <w:spacing w:after="0"/>
        <w:rPr>
          <w:sz w:val="16"/>
          <w:szCs w:val="16"/>
        </w:rPr>
      </w:pPr>
    </w:p>
    <w:p w14:paraId="66B3EE93" w14:textId="77777777" w:rsidR="005F2D8C" w:rsidRDefault="001B2C34" w:rsidP="008064D5">
      <w:pPr>
        <w:pStyle w:val="ListParagraph"/>
        <w:numPr>
          <w:ilvl w:val="0"/>
          <w:numId w:val="4"/>
        </w:numPr>
        <w:ind w:left="-540" w:right="-630"/>
        <w:rPr>
          <w:b/>
          <w:bCs/>
        </w:rPr>
      </w:pPr>
      <w:r w:rsidRPr="005F2D8C">
        <w:rPr>
          <w:b/>
          <w:bCs/>
        </w:rPr>
        <w:t xml:space="preserve">If you had to scale this application </w:t>
      </w:r>
      <w:r w:rsidR="00574C94" w:rsidRPr="005F2D8C">
        <w:rPr>
          <w:b/>
          <w:bCs/>
        </w:rPr>
        <w:t>to</w:t>
      </w:r>
      <w:r w:rsidRPr="005F2D8C">
        <w:rPr>
          <w:b/>
          <w:bCs/>
        </w:rPr>
        <w:t xml:space="preserve"> read </w:t>
      </w:r>
      <w:r w:rsidR="00133279" w:rsidRPr="005F2D8C">
        <w:rPr>
          <w:b/>
          <w:bCs/>
        </w:rPr>
        <w:t xml:space="preserve">and load </w:t>
      </w:r>
      <w:r w:rsidRPr="005F2D8C">
        <w:rPr>
          <w:b/>
          <w:bCs/>
        </w:rPr>
        <w:t xml:space="preserve">data for </w:t>
      </w:r>
      <w:r w:rsidR="00133279" w:rsidRPr="005F2D8C">
        <w:rPr>
          <w:b/>
          <w:bCs/>
        </w:rPr>
        <w:t xml:space="preserve">hundreds of countries and </w:t>
      </w:r>
      <w:r w:rsidR="006E554D" w:rsidRPr="005F2D8C">
        <w:rPr>
          <w:b/>
          <w:bCs/>
        </w:rPr>
        <w:t xml:space="preserve">refresh </w:t>
      </w:r>
      <w:r w:rsidR="00574C94" w:rsidRPr="005F2D8C">
        <w:rPr>
          <w:b/>
          <w:bCs/>
        </w:rPr>
        <w:t>the database</w:t>
      </w:r>
      <w:r w:rsidR="006E554D" w:rsidRPr="005F2D8C">
        <w:rPr>
          <w:b/>
          <w:bCs/>
        </w:rPr>
        <w:t xml:space="preserve"> every few minutes</w:t>
      </w:r>
      <w:r w:rsidR="00574C94" w:rsidRPr="005F2D8C">
        <w:rPr>
          <w:b/>
          <w:bCs/>
        </w:rPr>
        <w:t>, w</w:t>
      </w:r>
      <w:r w:rsidR="006E554D" w:rsidRPr="005F2D8C">
        <w:rPr>
          <w:b/>
          <w:bCs/>
        </w:rPr>
        <w:t xml:space="preserve">hat strategies </w:t>
      </w:r>
      <w:r w:rsidR="00695C18" w:rsidRPr="005F2D8C">
        <w:rPr>
          <w:b/>
          <w:bCs/>
        </w:rPr>
        <w:t>could be used in terms of</w:t>
      </w:r>
      <w:r w:rsidR="00AA3DF3" w:rsidRPr="005F2D8C">
        <w:rPr>
          <w:b/>
          <w:bCs/>
        </w:rPr>
        <w:t xml:space="preserve"> coding patterns,</w:t>
      </w:r>
      <w:r w:rsidR="00695C18" w:rsidRPr="005F2D8C">
        <w:rPr>
          <w:b/>
          <w:bCs/>
        </w:rPr>
        <w:t xml:space="preserve"> </w:t>
      </w:r>
      <w:r w:rsidR="00836867" w:rsidRPr="005F2D8C">
        <w:rPr>
          <w:b/>
          <w:bCs/>
        </w:rPr>
        <w:t>technologies</w:t>
      </w:r>
      <w:r w:rsidR="00574C94" w:rsidRPr="005F2D8C">
        <w:rPr>
          <w:b/>
          <w:bCs/>
        </w:rPr>
        <w:t>, resources</w:t>
      </w:r>
      <w:r w:rsidR="00AA3DF3" w:rsidRPr="005F2D8C">
        <w:rPr>
          <w:b/>
          <w:bCs/>
        </w:rPr>
        <w:t xml:space="preserve"> and infrastructure?</w:t>
      </w:r>
    </w:p>
    <w:p w14:paraId="0D5A5353" w14:textId="79C179CF" w:rsidR="00AA3DF3" w:rsidRPr="005F2D8C" w:rsidRDefault="005F2D8C" w:rsidP="005F2D8C">
      <w:pPr>
        <w:spacing w:after="0"/>
        <w:rPr>
          <w:sz w:val="16"/>
          <w:szCs w:val="16"/>
        </w:rPr>
      </w:pPr>
      <w:r>
        <w:rPr>
          <w:sz w:val="16"/>
          <w:szCs w:val="16"/>
        </w:rPr>
        <w:t xml:space="preserve">Using libraries like </w:t>
      </w:r>
      <w:proofErr w:type="spellStart"/>
      <w:r>
        <w:rPr>
          <w:sz w:val="16"/>
          <w:szCs w:val="16"/>
        </w:rPr>
        <w:t>aiohttp</w:t>
      </w:r>
      <w:proofErr w:type="spellEnd"/>
      <w:r>
        <w:rPr>
          <w:sz w:val="16"/>
          <w:szCs w:val="16"/>
        </w:rPr>
        <w:t xml:space="preserve"> to make asynchronous requests concurrentl</w:t>
      </w:r>
      <w:r w:rsidR="00EA6092">
        <w:rPr>
          <w:sz w:val="16"/>
          <w:szCs w:val="16"/>
        </w:rPr>
        <w:t>y</w:t>
      </w:r>
      <w:r>
        <w:rPr>
          <w:sz w:val="16"/>
          <w:szCs w:val="16"/>
        </w:rPr>
        <w:t xml:space="preserve"> for multiple countries. Possible API rate limits. </w:t>
      </w:r>
      <w:r w:rsidR="008565E0" w:rsidRPr="005F2D8C">
        <w:rPr>
          <w:b/>
          <w:bCs/>
        </w:rPr>
        <w:br/>
      </w:r>
    </w:p>
    <w:p w14:paraId="2213C1A5" w14:textId="77777777" w:rsidR="008064D5" w:rsidRPr="008064D5" w:rsidRDefault="008064D5" w:rsidP="008064D5">
      <w:pPr>
        <w:pStyle w:val="ListParagraph"/>
        <w:ind w:left="-540" w:right="-630"/>
      </w:pPr>
    </w:p>
    <w:p w14:paraId="5C845280" w14:textId="77777777" w:rsidR="00240141" w:rsidRDefault="00240141">
      <w:pPr>
        <w:rPr>
          <w:b/>
          <w:bCs/>
        </w:rPr>
      </w:pPr>
      <w:r>
        <w:rPr>
          <w:b/>
          <w:bCs/>
        </w:rPr>
        <w:br w:type="page"/>
      </w:r>
    </w:p>
    <w:p w14:paraId="61A023BD" w14:textId="6845E58D" w:rsidR="000264AC" w:rsidRPr="002D295A" w:rsidRDefault="00672EC6" w:rsidP="00BF7143">
      <w:pPr>
        <w:ind w:left="-540" w:right="-630"/>
        <w:rPr>
          <w:b/>
          <w:bCs/>
        </w:rPr>
      </w:pPr>
      <w:r w:rsidRPr="002D295A">
        <w:rPr>
          <w:b/>
          <w:bCs/>
        </w:rPr>
        <w:lastRenderedPageBreak/>
        <w:t xml:space="preserve">Exercise 3: </w:t>
      </w:r>
    </w:p>
    <w:p w14:paraId="64069828" w14:textId="7C748A0F" w:rsidR="00AA3DF3" w:rsidRDefault="002D295A" w:rsidP="008064D5">
      <w:pPr>
        <w:ind w:left="-540" w:right="-630"/>
      </w:pPr>
      <w:r w:rsidRPr="00215148">
        <w:rPr>
          <w:b/>
          <w:bCs/>
        </w:rPr>
        <w:t>Language</w:t>
      </w:r>
      <w:r>
        <w:t xml:space="preserve">: </w:t>
      </w:r>
      <w:r w:rsidR="003C50A6">
        <w:t>Python</w:t>
      </w:r>
    </w:p>
    <w:p w14:paraId="300BC66E" w14:textId="2290CE7A" w:rsidR="001443DA" w:rsidRDefault="00FA7A9D" w:rsidP="00BF7143">
      <w:pPr>
        <w:ind w:left="-540" w:right="-630"/>
      </w:pPr>
      <w:r>
        <w:t>S</w:t>
      </w:r>
      <w:r w:rsidR="00E803F0">
        <w:t>crape</w:t>
      </w:r>
      <w:r w:rsidR="00FC4631">
        <w:t xml:space="preserve"> the </w:t>
      </w:r>
      <w:r w:rsidR="006C7A7B">
        <w:t>S&amp;P</w:t>
      </w:r>
      <w:r w:rsidR="001443DA">
        <w:t xml:space="preserve"> </w:t>
      </w:r>
      <w:r w:rsidR="006C7A7B">
        <w:t>500</w:t>
      </w:r>
      <w:r w:rsidR="001443DA">
        <w:t xml:space="preserve"> companies table from the following</w:t>
      </w:r>
      <w:r w:rsidR="00E803F0">
        <w:t xml:space="preserve"> Wikipedia</w:t>
      </w:r>
      <w:r w:rsidR="001443DA">
        <w:t xml:space="preserve"> page:</w:t>
      </w:r>
      <w:r w:rsidR="001443DA">
        <w:br/>
      </w:r>
      <w:hyperlink r:id="rId15" w:history="1">
        <w:r w:rsidR="001443DA" w:rsidRPr="00A442D9">
          <w:rPr>
            <w:rStyle w:val="Hyperlink"/>
          </w:rPr>
          <w:t>https://en.wikipedia.org/wiki/List_of_S%26P_500_companies</w:t>
        </w:r>
      </w:hyperlink>
    </w:p>
    <w:p w14:paraId="1211F9C8" w14:textId="092F3B62" w:rsidR="00672EC6" w:rsidRDefault="00014381" w:rsidP="00BF7143">
      <w:pPr>
        <w:ind w:left="-540" w:right="-630"/>
      </w:pPr>
      <w:r>
        <w:t xml:space="preserve">Save </w:t>
      </w:r>
      <w:r w:rsidR="00302C88">
        <w:t>the companies ticker symbols into a list.</w:t>
      </w:r>
      <w:r w:rsidR="003021F4">
        <w:t xml:space="preserve"> Cut the list to take only the first 50 elements</w:t>
      </w:r>
      <w:r w:rsidR="00F05D4C">
        <w:t>.</w:t>
      </w:r>
    </w:p>
    <w:p w14:paraId="279D7501" w14:textId="08863849" w:rsidR="007374AA" w:rsidRDefault="0052571E" w:rsidP="00BF7143">
      <w:pPr>
        <w:ind w:left="-540" w:right="-630"/>
      </w:pPr>
      <w:r>
        <w:t>For each</w:t>
      </w:r>
      <w:r w:rsidR="00487919">
        <w:t xml:space="preserve"> ticker symbol</w:t>
      </w:r>
      <w:r w:rsidR="00DD781E">
        <w:t xml:space="preserve"> in</w:t>
      </w:r>
      <w:r w:rsidR="007374AA">
        <w:t xml:space="preserve"> the </w:t>
      </w:r>
      <w:r w:rsidR="00302C88">
        <w:t>list</w:t>
      </w:r>
      <w:r w:rsidR="00487919">
        <w:t xml:space="preserve">, call </w:t>
      </w:r>
      <w:r w:rsidR="00987A13">
        <w:t xml:space="preserve">the following </w:t>
      </w:r>
      <w:r w:rsidR="00487919">
        <w:t>API</w:t>
      </w:r>
      <w:r w:rsidR="00987A13">
        <w:t xml:space="preserve"> In order to get the Previous Close value for each company:</w:t>
      </w:r>
      <w:r w:rsidR="00487919">
        <w:br/>
      </w:r>
      <w:hyperlink r:id="rId16" w:history="1">
        <w:r w:rsidR="00DD781E" w:rsidRPr="00A442D9">
          <w:rPr>
            <w:rStyle w:val="Hyperlink"/>
          </w:rPr>
          <w:t>https://finance.yahoo.com/quote/AAPL?p=AAPLtsrc=fin-srch</w:t>
        </w:r>
      </w:hyperlink>
      <w:r w:rsidR="002954CA">
        <w:br/>
      </w:r>
      <w:r w:rsidR="003D7AAD">
        <w:t xml:space="preserve">Save this value </w:t>
      </w:r>
      <w:r w:rsidR="00C402C2">
        <w:t xml:space="preserve">and the ticker symbol </w:t>
      </w:r>
      <w:r w:rsidR="003D7AAD">
        <w:t>in a</w:t>
      </w:r>
      <w:r w:rsidR="00C402C2">
        <w:t xml:space="preserve"> Pandas</w:t>
      </w:r>
      <w:r w:rsidR="003D7AAD">
        <w:t xml:space="preserve"> dataframe.</w:t>
      </w:r>
    </w:p>
    <w:p w14:paraId="351DFDF2" w14:textId="139EFA2C" w:rsidR="002954CA" w:rsidRDefault="002954CA" w:rsidP="00BF7143">
      <w:pPr>
        <w:ind w:left="-540" w:right="-630"/>
      </w:pPr>
      <w:r>
        <w:t>F</w:t>
      </w:r>
      <w:r w:rsidR="004E5813">
        <w:t xml:space="preserve">or each ticker symbol </w:t>
      </w:r>
      <w:r w:rsidR="00C402C2">
        <w:t xml:space="preserve">also </w:t>
      </w:r>
      <w:r w:rsidR="004E5813">
        <w:t xml:space="preserve">call the following API endpoint in order to get the </w:t>
      </w:r>
      <w:r w:rsidR="002E3D1F">
        <w:t>200-Day Moving Average</w:t>
      </w:r>
      <w:r>
        <w:t xml:space="preserve"> value:</w:t>
      </w:r>
      <w:r>
        <w:br/>
      </w:r>
      <w:hyperlink r:id="rId17" w:history="1">
        <w:r w:rsidRPr="00A442D9">
          <w:rPr>
            <w:rStyle w:val="Hyperlink"/>
          </w:rPr>
          <w:t>https://finance.yahoo.com/quote/AAPL/key-statistics?p=AAPL</w:t>
        </w:r>
      </w:hyperlink>
      <w:r>
        <w:br/>
        <w:t xml:space="preserve">Save this value in a new column of the </w:t>
      </w:r>
      <w:r w:rsidR="009314B3">
        <w:t xml:space="preserve">same </w:t>
      </w:r>
      <w:r>
        <w:t>dataframe.</w:t>
      </w:r>
    </w:p>
    <w:p w14:paraId="4C781EEB" w14:textId="639107CF" w:rsidR="002954CA" w:rsidRDefault="006E60FE" w:rsidP="00BF7143">
      <w:pPr>
        <w:ind w:left="-540" w:right="-630"/>
      </w:pPr>
      <w:r>
        <w:t xml:space="preserve">Compute a new column </w:t>
      </w:r>
      <w:r w:rsidR="00980562">
        <w:t xml:space="preserve">in the </w:t>
      </w:r>
      <w:proofErr w:type="spellStart"/>
      <w:r w:rsidR="00980562">
        <w:t>dataframe</w:t>
      </w:r>
      <w:proofErr w:type="spellEnd"/>
      <w:r w:rsidR="00DF5893">
        <w:t xml:space="preserve"> </w:t>
      </w:r>
      <w:r w:rsidR="00980562">
        <w:t>called “</w:t>
      </w:r>
      <w:proofErr w:type="spellStart"/>
      <w:r w:rsidR="009756C9">
        <w:t>is_cheap</w:t>
      </w:r>
      <w:proofErr w:type="spellEnd"/>
      <w:r w:rsidR="00980562">
        <w:t xml:space="preserve">” </w:t>
      </w:r>
      <w:r>
        <w:t>with a Boolean value which is True if the Previous Close is lower than the 200-Day Moving Average</w:t>
      </w:r>
      <w:r w:rsidR="00980562">
        <w:t xml:space="preserve"> and False otherwise.</w:t>
      </w:r>
    </w:p>
    <w:p w14:paraId="5CE1CC02" w14:textId="16781BB1" w:rsidR="0079742F" w:rsidRDefault="0079742F" w:rsidP="00BF7143">
      <w:pPr>
        <w:ind w:left="-540" w:right="-630"/>
      </w:pPr>
      <w:r>
        <w:t>Example:</w:t>
      </w:r>
    </w:p>
    <w:p w14:paraId="42897008" w14:textId="09B4244A" w:rsidR="0079742F" w:rsidRDefault="0079742F" w:rsidP="00BF7143">
      <w:pPr>
        <w:ind w:left="-540" w:right="-630"/>
      </w:pPr>
      <w:r w:rsidRPr="0079742F">
        <w:rPr>
          <w:noProof/>
        </w:rPr>
        <w:drawing>
          <wp:inline distT="0" distB="0" distL="0" distR="0" wp14:anchorId="5EE0D7BA" wp14:editId="51AAD1DF">
            <wp:extent cx="2870421" cy="615971"/>
            <wp:effectExtent l="0" t="0" r="635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920206" cy="6266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60BE41" w14:textId="4914EB0D" w:rsidR="0079742F" w:rsidRDefault="0079742F" w:rsidP="00BF7143">
      <w:pPr>
        <w:ind w:left="-540" w:right="-630"/>
      </w:pPr>
      <w:r>
        <w:t xml:space="preserve">Concatenate all </w:t>
      </w:r>
      <w:proofErr w:type="spellStart"/>
      <w:r>
        <w:t>dataframes</w:t>
      </w:r>
      <w:proofErr w:type="spellEnd"/>
      <w:r>
        <w:t xml:space="preserve"> for all ticker symbols in one.</w:t>
      </w:r>
    </w:p>
    <w:p w14:paraId="0C1E3331" w14:textId="603132C6" w:rsidR="00D11C31" w:rsidRDefault="009756C9" w:rsidP="00BF7143">
      <w:pPr>
        <w:ind w:left="-540" w:right="-630"/>
      </w:pPr>
      <w:r>
        <w:t xml:space="preserve">Display the dataframe on a plot only for the companies </w:t>
      </w:r>
      <w:r w:rsidR="009F2498">
        <w:t xml:space="preserve">where </w:t>
      </w:r>
      <w:proofErr w:type="spellStart"/>
      <w:r w:rsidR="009F2498">
        <w:t>is_cheap</w:t>
      </w:r>
      <w:proofErr w:type="spellEnd"/>
      <w:r w:rsidR="009F2498">
        <w:t xml:space="preserve"> = True.</w:t>
      </w:r>
      <w:r w:rsidR="009F2498">
        <w:br/>
        <w:t xml:space="preserve">On the X axis </w:t>
      </w:r>
      <w:r w:rsidR="00DF5893">
        <w:t>sho</w:t>
      </w:r>
      <w:r w:rsidR="00715A52">
        <w:t>uld be</w:t>
      </w:r>
      <w:r w:rsidR="0044721F">
        <w:t xml:space="preserve"> </w:t>
      </w:r>
      <w:r w:rsidR="009F2498">
        <w:t xml:space="preserve">the Ticker symbol and </w:t>
      </w:r>
      <w:r w:rsidR="0044721F">
        <w:t xml:space="preserve">on the </w:t>
      </w:r>
      <w:r w:rsidR="00715A52">
        <w:t xml:space="preserve">Y </w:t>
      </w:r>
      <w:r w:rsidR="0044721F">
        <w:t>axis the Previous Close value.</w:t>
      </w:r>
    </w:p>
    <w:p w14:paraId="2E062A24" w14:textId="59801E8D" w:rsidR="008064D5" w:rsidRDefault="008064D5" w:rsidP="00BF7143">
      <w:pPr>
        <w:ind w:left="-540" w:right="-630"/>
      </w:pPr>
      <w:r w:rsidRPr="008064D5">
        <w:rPr>
          <w:noProof/>
        </w:rPr>
        <w:drawing>
          <wp:inline distT="0" distB="0" distL="0" distR="0" wp14:anchorId="2320E034" wp14:editId="6C4E88A9">
            <wp:extent cx="2888079" cy="2417197"/>
            <wp:effectExtent l="0" t="0" r="7620" b="254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894414" cy="24224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FACB8F" w14:textId="5A704711" w:rsidR="004B2CBE" w:rsidRDefault="004B2CBE" w:rsidP="00BF7143">
      <w:pPr>
        <w:ind w:left="-540" w:right="-630"/>
      </w:pPr>
    </w:p>
    <w:p w14:paraId="54E83D74" w14:textId="77777777" w:rsidR="005F2D8C" w:rsidRDefault="005F2D8C" w:rsidP="00BF7143">
      <w:pPr>
        <w:ind w:left="-540" w:right="-630"/>
      </w:pPr>
    </w:p>
    <w:p w14:paraId="17DD19FE" w14:textId="77777777" w:rsidR="005F2D8C" w:rsidRDefault="005F2D8C" w:rsidP="00BF7143">
      <w:pPr>
        <w:ind w:left="-540" w:right="-630"/>
      </w:pPr>
    </w:p>
    <w:p w14:paraId="24DF0C52" w14:textId="77777777" w:rsidR="005F2D8C" w:rsidRDefault="005F2D8C" w:rsidP="00BF7143">
      <w:pPr>
        <w:ind w:left="-540" w:right="-630"/>
      </w:pPr>
    </w:p>
    <w:p w14:paraId="3E10FC38" w14:textId="77777777" w:rsidR="005F2D8C" w:rsidRDefault="005F2D8C" w:rsidP="00BF7143">
      <w:pPr>
        <w:ind w:left="-540" w:right="-630"/>
      </w:pPr>
    </w:p>
    <w:p w14:paraId="291F6B50" w14:textId="6136E184" w:rsidR="005F2D8C" w:rsidRDefault="005F2D8C" w:rsidP="005F2D8C">
      <w:pPr>
        <w:ind w:right="-630"/>
      </w:pPr>
      <w:r>
        <w:rPr>
          <w:b/>
          <w:bCs/>
        </w:rPr>
        <w:lastRenderedPageBreak/>
        <w:t xml:space="preserve">Result: </w:t>
      </w:r>
      <w:proofErr w:type="spellStart"/>
      <w:r w:rsidRPr="00993DC1">
        <w:t>Kovac_dell_cs</w:t>
      </w:r>
      <w:proofErr w:type="spellEnd"/>
      <w:r w:rsidRPr="00993DC1">
        <w:t xml:space="preserve"> &gt; ex_</w:t>
      </w:r>
      <w:r>
        <w:t>3</w:t>
      </w:r>
      <w:r w:rsidRPr="00993DC1">
        <w:t xml:space="preserve"> &gt; </w:t>
      </w:r>
      <w:r>
        <w:t>scrapper.py</w:t>
      </w:r>
    </w:p>
    <w:p w14:paraId="5F19E482" w14:textId="77777777" w:rsidR="005F2D8C" w:rsidRDefault="005F2D8C" w:rsidP="00BF7143">
      <w:pPr>
        <w:ind w:left="-540" w:right="-630"/>
      </w:pPr>
    </w:p>
    <w:p w14:paraId="1AAF3D5B" w14:textId="2CA8B44E" w:rsidR="007964D0" w:rsidRPr="00651A9A" w:rsidRDefault="007964D0" w:rsidP="00BF7143">
      <w:pPr>
        <w:ind w:left="-540" w:right="-630"/>
        <w:rPr>
          <w:b/>
          <w:bCs/>
        </w:rPr>
      </w:pPr>
      <w:r w:rsidRPr="00651A9A">
        <w:rPr>
          <w:b/>
          <w:bCs/>
        </w:rPr>
        <w:t>Questions:</w:t>
      </w:r>
    </w:p>
    <w:p w14:paraId="32214794" w14:textId="5903BC87" w:rsidR="007964D0" w:rsidRDefault="00316733" w:rsidP="00BF7143">
      <w:pPr>
        <w:pStyle w:val="ListParagraph"/>
        <w:numPr>
          <w:ilvl w:val="0"/>
          <w:numId w:val="5"/>
        </w:numPr>
        <w:ind w:left="-540" w:right="-630"/>
        <w:rPr>
          <w:b/>
          <w:bCs/>
        </w:rPr>
      </w:pPr>
      <w:r w:rsidRPr="00651A9A">
        <w:rPr>
          <w:b/>
          <w:bCs/>
        </w:rPr>
        <w:t xml:space="preserve">If the </w:t>
      </w:r>
      <w:r w:rsidR="00E3016B" w:rsidRPr="00651A9A">
        <w:rPr>
          <w:b/>
          <w:bCs/>
        </w:rPr>
        <w:t xml:space="preserve">Wikipedia </w:t>
      </w:r>
      <w:r w:rsidR="0059103E" w:rsidRPr="00651A9A">
        <w:rPr>
          <w:b/>
          <w:bCs/>
        </w:rPr>
        <w:t>table was lazy loaded, and only appeared after a few seconds from opening the page, what libraries and strategies could you adopt to get the data</w:t>
      </w:r>
      <w:r w:rsidR="007701CE" w:rsidRPr="00651A9A">
        <w:rPr>
          <w:b/>
          <w:bCs/>
        </w:rPr>
        <w:t>?</w:t>
      </w:r>
    </w:p>
    <w:p w14:paraId="65B51A58" w14:textId="2D674620" w:rsidR="00651A9A" w:rsidRPr="00651A9A" w:rsidRDefault="00651A9A" w:rsidP="00651A9A">
      <w:pPr>
        <w:ind w:right="-630"/>
      </w:pPr>
      <w:r w:rsidRPr="00651A9A">
        <w:rPr>
          <w:sz w:val="16"/>
          <w:szCs w:val="16"/>
        </w:rPr>
        <w:t xml:space="preserve">Because API from yahoo didn’t work, I used </w:t>
      </w:r>
      <w:proofErr w:type="spellStart"/>
      <w:r w:rsidRPr="00651A9A">
        <w:rPr>
          <w:sz w:val="16"/>
          <w:szCs w:val="16"/>
        </w:rPr>
        <w:t>BeautifulSoup</w:t>
      </w:r>
      <w:proofErr w:type="spellEnd"/>
      <w:r w:rsidRPr="00651A9A">
        <w:rPr>
          <w:sz w:val="16"/>
          <w:szCs w:val="16"/>
        </w:rPr>
        <w:t xml:space="preserve"> and Selenium which are capable to handle lazy load – using for instance </w:t>
      </w:r>
      <w:proofErr w:type="spellStart"/>
      <w:r w:rsidRPr="00651A9A">
        <w:rPr>
          <w:sz w:val="16"/>
          <w:szCs w:val="16"/>
        </w:rPr>
        <w:t>WebDriverWait</w:t>
      </w:r>
      <w:proofErr w:type="spellEnd"/>
      <w:r w:rsidRPr="00651A9A">
        <w:rPr>
          <w:sz w:val="16"/>
          <w:szCs w:val="16"/>
        </w:rPr>
        <w:t>.</w:t>
      </w:r>
    </w:p>
    <w:p w14:paraId="293788CC" w14:textId="77777777" w:rsidR="00651A9A" w:rsidRDefault="00981C94" w:rsidP="00651A9A">
      <w:pPr>
        <w:pStyle w:val="ListParagraph"/>
        <w:numPr>
          <w:ilvl w:val="0"/>
          <w:numId w:val="5"/>
        </w:numPr>
        <w:ind w:left="-540" w:right="-630"/>
        <w:rPr>
          <w:b/>
          <w:bCs/>
        </w:rPr>
      </w:pPr>
      <w:r w:rsidRPr="00651A9A">
        <w:rPr>
          <w:b/>
          <w:bCs/>
        </w:rPr>
        <w:t xml:space="preserve">If you had to run this script for </w:t>
      </w:r>
      <w:r w:rsidR="00421DC8" w:rsidRPr="00651A9A">
        <w:rPr>
          <w:b/>
          <w:bCs/>
        </w:rPr>
        <w:t>thousands of companies instead of 500, what kind of patterns, libraries and/or optimization techniques could you use to keep the process efficient?</w:t>
      </w:r>
    </w:p>
    <w:p w14:paraId="2C30E3C1" w14:textId="1B3B31B0" w:rsidR="00651A9A" w:rsidRPr="00651A9A" w:rsidRDefault="00651A9A" w:rsidP="00651A9A">
      <w:pPr>
        <w:pStyle w:val="ListParagraph"/>
        <w:numPr>
          <w:ilvl w:val="0"/>
          <w:numId w:val="13"/>
        </w:numPr>
        <w:ind w:right="-630"/>
        <w:rPr>
          <w:b/>
          <w:bCs/>
        </w:rPr>
      </w:pPr>
      <w:r w:rsidRPr="00651A9A">
        <w:rPr>
          <w:sz w:val="16"/>
          <w:szCs w:val="16"/>
        </w:rPr>
        <w:t xml:space="preserve">Optimizing data fetching: </w:t>
      </w:r>
      <w:proofErr w:type="spellStart"/>
      <w:r w:rsidRPr="00651A9A">
        <w:rPr>
          <w:sz w:val="16"/>
          <w:szCs w:val="16"/>
        </w:rPr>
        <w:t>liberaries</w:t>
      </w:r>
      <w:proofErr w:type="spellEnd"/>
      <w:r w:rsidRPr="00651A9A">
        <w:rPr>
          <w:sz w:val="16"/>
          <w:szCs w:val="16"/>
        </w:rPr>
        <w:t xml:space="preserve"> like multiprocessing (threading) to run scraping for multiple companies, or batch requests (group of companies and library requests/futures should be able to help </w:t>
      </w:r>
      <w:proofErr w:type="spellStart"/>
      <w:r w:rsidRPr="00651A9A">
        <w:rPr>
          <w:sz w:val="16"/>
          <w:szCs w:val="16"/>
        </w:rPr>
        <w:t>asznchronous</w:t>
      </w:r>
      <w:proofErr w:type="spellEnd"/>
      <w:r w:rsidRPr="00651A9A">
        <w:rPr>
          <w:sz w:val="16"/>
          <w:szCs w:val="16"/>
        </w:rPr>
        <w:t xml:space="preserve"> requests)</w:t>
      </w:r>
      <w:r>
        <w:rPr>
          <w:sz w:val="16"/>
          <w:szCs w:val="16"/>
        </w:rPr>
        <w:t>, and of course API if works.</w:t>
      </w:r>
    </w:p>
    <w:p w14:paraId="25EB53D1" w14:textId="52BBC188" w:rsidR="00651A9A" w:rsidRPr="00651A9A" w:rsidRDefault="00651A9A" w:rsidP="00651A9A">
      <w:pPr>
        <w:pStyle w:val="ListParagraph"/>
        <w:numPr>
          <w:ilvl w:val="0"/>
          <w:numId w:val="13"/>
        </w:numPr>
        <w:ind w:right="-630"/>
      </w:pPr>
      <w:r w:rsidRPr="00651A9A">
        <w:rPr>
          <w:sz w:val="16"/>
          <w:szCs w:val="16"/>
        </w:rPr>
        <w:t>Code optimization: instead of loading entire webpage, using headless browsers, and caching (</w:t>
      </w:r>
      <w:proofErr w:type="spellStart"/>
      <w:r w:rsidRPr="00651A9A">
        <w:rPr>
          <w:sz w:val="16"/>
          <w:szCs w:val="16"/>
        </w:rPr>
        <w:t>cachetools</w:t>
      </w:r>
      <w:proofErr w:type="spellEnd"/>
      <w:r w:rsidRPr="00651A9A">
        <w:rPr>
          <w:sz w:val="16"/>
          <w:szCs w:val="16"/>
        </w:rPr>
        <w:t>) could help to store previously retrieved data (for companies without change).</w:t>
      </w:r>
    </w:p>
    <w:p w14:paraId="03317036" w14:textId="485641A3" w:rsidR="00651A9A" w:rsidRPr="00651A9A" w:rsidRDefault="00651A9A" w:rsidP="00651A9A">
      <w:pPr>
        <w:pStyle w:val="ListParagraph"/>
        <w:numPr>
          <w:ilvl w:val="0"/>
          <w:numId w:val="13"/>
        </w:numPr>
        <w:ind w:right="-630"/>
      </w:pPr>
      <w:r w:rsidRPr="00651A9A">
        <w:rPr>
          <w:sz w:val="16"/>
          <w:szCs w:val="16"/>
        </w:rPr>
        <w:t>Scalable infrastructure</w:t>
      </w:r>
      <w:r>
        <w:rPr>
          <w:sz w:val="16"/>
          <w:szCs w:val="16"/>
        </w:rPr>
        <w:t>: running script on cloud platform (</w:t>
      </w:r>
      <w:proofErr w:type="spellStart"/>
      <w:r>
        <w:rPr>
          <w:sz w:val="16"/>
          <w:szCs w:val="16"/>
        </w:rPr>
        <w:t>Gloogle</w:t>
      </w:r>
      <w:proofErr w:type="spellEnd"/>
      <w:r>
        <w:rPr>
          <w:sz w:val="16"/>
          <w:szCs w:val="16"/>
        </w:rPr>
        <w:t xml:space="preserve"> Cloud </w:t>
      </w:r>
      <w:proofErr w:type="spellStart"/>
      <w:r>
        <w:rPr>
          <w:sz w:val="16"/>
          <w:szCs w:val="16"/>
        </w:rPr>
        <w:t>Funcitons</w:t>
      </w:r>
      <w:proofErr w:type="spellEnd"/>
      <w:r>
        <w:rPr>
          <w:sz w:val="16"/>
          <w:szCs w:val="16"/>
        </w:rPr>
        <w:t>)</w:t>
      </w:r>
    </w:p>
    <w:p w14:paraId="7A43EE76" w14:textId="77777777" w:rsidR="00651A9A" w:rsidRDefault="00651A9A" w:rsidP="00651A9A">
      <w:pPr>
        <w:ind w:right="-630"/>
      </w:pPr>
    </w:p>
    <w:p w14:paraId="4BF36391" w14:textId="77777777" w:rsidR="00651A9A" w:rsidRPr="00651A9A" w:rsidRDefault="00651A9A" w:rsidP="00651A9A">
      <w:pPr>
        <w:ind w:right="-630"/>
      </w:pPr>
    </w:p>
    <w:p w14:paraId="12EC3A46" w14:textId="17FC4802" w:rsidR="00651A9A" w:rsidRPr="00651A9A" w:rsidRDefault="00651A9A" w:rsidP="00651A9A">
      <w:pPr>
        <w:ind w:right="-630"/>
        <w:rPr>
          <w:sz w:val="16"/>
          <w:szCs w:val="16"/>
        </w:rPr>
      </w:pPr>
    </w:p>
    <w:sectPr w:rsidR="00651A9A" w:rsidRPr="00651A9A" w:rsidSect="00440399">
      <w:pgSz w:w="12240" w:h="15840"/>
      <w:pgMar w:top="810" w:right="1440" w:bottom="99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1B5DFFE" w14:textId="77777777" w:rsidR="00440399" w:rsidRDefault="00440399" w:rsidP="00D92200">
      <w:pPr>
        <w:spacing w:after="0" w:line="240" w:lineRule="auto"/>
      </w:pPr>
      <w:r>
        <w:separator/>
      </w:r>
    </w:p>
  </w:endnote>
  <w:endnote w:type="continuationSeparator" w:id="0">
    <w:p w14:paraId="6A481CDE" w14:textId="77777777" w:rsidR="00440399" w:rsidRDefault="00440399" w:rsidP="00D92200">
      <w:pPr>
        <w:spacing w:after="0" w:line="240" w:lineRule="auto"/>
      </w:pPr>
      <w:r>
        <w:continuationSeparator/>
      </w:r>
    </w:p>
  </w:endnote>
  <w:endnote w:type="continuationNotice" w:id="1">
    <w:p w14:paraId="6AC8DF1A" w14:textId="77777777" w:rsidR="00440399" w:rsidRDefault="0044039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15A718E" w14:textId="77777777" w:rsidR="00440399" w:rsidRDefault="00440399" w:rsidP="00D92200">
      <w:pPr>
        <w:spacing w:after="0" w:line="240" w:lineRule="auto"/>
      </w:pPr>
      <w:r>
        <w:separator/>
      </w:r>
    </w:p>
  </w:footnote>
  <w:footnote w:type="continuationSeparator" w:id="0">
    <w:p w14:paraId="6BD31D87" w14:textId="77777777" w:rsidR="00440399" w:rsidRDefault="00440399" w:rsidP="00D92200">
      <w:pPr>
        <w:spacing w:after="0" w:line="240" w:lineRule="auto"/>
      </w:pPr>
      <w:r>
        <w:continuationSeparator/>
      </w:r>
    </w:p>
  </w:footnote>
  <w:footnote w:type="continuationNotice" w:id="1">
    <w:p w14:paraId="0880AB67" w14:textId="77777777" w:rsidR="00440399" w:rsidRDefault="00440399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C9A26A2"/>
    <w:multiLevelType w:val="hybridMultilevel"/>
    <w:tmpl w:val="87E8723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A8B76ED"/>
    <w:multiLevelType w:val="hybridMultilevel"/>
    <w:tmpl w:val="FB3E1CDC"/>
    <w:lvl w:ilvl="0" w:tplc="D1A8A93C">
      <w:start w:val="1"/>
      <w:numFmt w:val="decimal"/>
      <w:lvlText w:val="%1."/>
      <w:lvlJc w:val="left"/>
      <w:pPr>
        <w:ind w:left="-2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50" w:hanging="360"/>
      </w:pPr>
    </w:lvl>
    <w:lvl w:ilvl="2" w:tplc="0409001B" w:tentative="1">
      <w:start w:val="1"/>
      <w:numFmt w:val="lowerRoman"/>
      <w:lvlText w:val="%3."/>
      <w:lvlJc w:val="right"/>
      <w:pPr>
        <w:ind w:left="1170" w:hanging="180"/>
      </w:pPr>
    </w:lvl>
    <w:lvl w:ilvl="3" w:tplc="0409000F" w:tentative="1">
      <w:start w:val="1"/>
      <w:numFmt w:val="decimal"/>
      <w:lvlText w:val="%4."/>
      <w:lvlJc w:val="left"/>
      <w:pPr>
        <w:ind w:left="1890" w:hanging="360"/>
      </w:pPr>
    </w:lvl>
    <w:lvl w:ilvl="4" w:tplc="04090019" w:tentative="1">
      <w:start w:val="1"/>
      <w:numFmt w:val="lowerLetter"/>
      <w:lvlText w:val="%5."/>
      <w:lvlJc w:val="left"/>
      <w:pPr>
        <w:ind w:left="2610" w:hanging="360"/>
      </w:pPr>
    </w:lvl>
    <w:lvl w:ilvl="5" w:tplc="0409001B" w:tentative="1">
      <w:start w:val="1"/>
      <w:numFmt w:val="lowerRoman"/>
      <w:lvlText w:val="%6."/>
      <w:lvlJc w:val="right"/>
      <w:pPr>
        <w:ind w:left="3330" w:hanging="180"/>
      </w:pPr>
    </w:lvl>
    <w:lvl w:ilvl="6" w:tplc="0409000F" w:tentative="1">
      <w:start w:val="1"/>
      <w:numFmt w:val="decimal"/>
      <w:lvlText w:val="%7."/>
      <w:lvlJc w:val="left"/>
      <w:pPr>
        <w:ind w:left="4050" w:hanging="360"/>
      </w:pPr>
    </w:lvl>
    <w:lvl w:ilvl="7" w:tplc="04090019" w:tentative="1">
      <w:start w:val="1"/>
      <w:numFmt w:val="lowerLetter"/>
      <w:lvlText w:val="%8."/>
      <w:lvlJc w:val="left"/>
      <w:pPr>
        <w:ind w:left="4770" w:hanging="360"/>
      </w:pPr>
    </w:lvl>
    <w:lvl w:ilvl="8" w:tplc="0409001B" w:tentative="1">
      <w:start w:val="1"/>
      <w:numFmt w:val="lowerRoman"/>
      <w:lvlText w:val="%9."/>
      <w:lvlJc w:val="right"/>
      <w:pPr>
        <w:ind w:left="5490" w:hanging="180"/>
      </w:pPr>
    </w:lvl>
  </w:abstractNum>
  <w:abstractNum w:abstractNumId="2" w15:restartNumberingAfterBreak="0">
    <w:nsid w:val="230D7393"/>
    <w:multiLevelType w:val="hybridMultilevel"/>
    <w:tmpl w:val="7474264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D497547"/>
    <w:multiLevelType w:val="hybridMultilevel"/>
    <w:tmpl w:val="FED4CEB0"/>
    <w:lvl w:ilvl="0" w:tplc="F19C9D8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1D57ABA"/>
    <w:multiLevelType w:val="hybridMultilevel"/>
    <w:tmpl w:val="E50A4CF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743061F"/>
    <w:multiLevelType w:val="hybridMultilevel"/>
    <w:tmpl w:val="A606DB28"/>
    <w:lvl w:ilvl="0" w:tplc="1472B5C4">
      <w:start w:val="1"/>
      <w:numFmt w:val="decimal"/>
      <w:lvlText w:val="%1."/>
      <w:lvlJc w:val="left"/>
      <w:pPr>
        <w:ind w:left="-2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50" w:hanging="360"/>
      </w:pPr>
    </w:lvl>
    <w:lvl w:ilvl="2" w:tplc="0409001B" w:tentative="1">
      <w:start w:val="1"/>
      <w:numFmt w:val="lowerRoman"/>
      <w:lvlText w:val="%3."/>
      <w:lvlJc w:val="right"/>
      <w:pPr>
        <w:ind w:left="1170" w:hanging="180"/>
      </w:pPr>
    </w:lvl>
    <w:lvl w:ilvl="3" w:tplc="0409000F" w:tentative="1">
      <w:start w:val="1"/>
      <w:numFmt w:val="decimal"/>
      <w:lvlText w:val="%4."/>
      <w:lvlJc w:val="left"/>
      <w:pPr>
        <w:ind w:left="1890" w:hanging="360"/>
      </w:pPr>
    </w:lvl>
    <w:lvl w:ilvl="4" w:tplc="04090019" w:tentative="1">
      <w:start w:val="1"/>
      <w:numFmt w:val="lowerLetter"/>
      <w:lvlText w:val="%5."/>
      <w:lvlJc w:val="left"/>
      <w:pPr>
        <w:ind w:left="2610" w:hanging="360"/>
      </w:pPr>
    </w:lvl>
    <w:lvl w:ilvl="5" w:tplc="0409001B" w:tentative="1">
      <w:start w:val="1"/>
      <w:numFmt w:val="lowerRoman"/>
      <w:lvlText w:val="%6."/>
      <w:lvlJc w:val="right"/>
      <w:pPr>
        <w:ind w:left="3330" w:hanging="180"/>
      </w:pPr>
    </w:lvl>
    <w:lvl w:ilvl="6" w:tplc="0409000F" w:tentative="1">
      <w:start w:val="1"/>
      <w:numFmt w:val="decimal"/>
      <w:lvlText w:val="%7."/>
      <w:lvlJc w:val="left"/>
      <w:pPr>
        <w:ind w:left="4050" w:hanging="360"/>
      </w:pPr>
    </w:lvl>
    <w:lvl w:ilvl="7" w:tplc="04090019" w:tentative="1">
      <w:start w:val="1"/>
      <w:numFmt w:val="lowerLetter"/>
      <w:lvlText w:val="%8."/>
      <w:lvlJc w:val="left"/>
      <w:pPr>
        <w:ind w:left="4770" w:hanging="360"/>
      </w:pPr>
    </w:lvl>
    <w:lvl w:ilvl="8" w:tplc="0409001B" w:tentative="1">
      <w:start w:val="1"/>
      <w:numFmt w:val="lowerRoman"/>
      <w:lvlText w:val="%9."/>
      <w:lvlJc w:val="right"/>
      <w:pPr>
        <w:ind w:left="5490" w:hanging="180"/>
      </w:pPr>
    </w:lvl>
  </w:abstractNum>
  <w:abstractNum w:abstractNumId="6" w15:restartNumberingAfterBreak="0">
    <w:nsid w:val="4D6A1864"/>
    <w:multiLevelType w:val="hybridMultilevel"/>
    <w:tmpl w:val="7474264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DE33849"/>
    <w:multiLevelType w:val="hybridMultilevel"/>
    <w:tmpl w:val="FDD6995E"/>
    <w:lvl w:ilvl="0" w:tplc="08090001">
      <w:start w:val="1"/>
      <w:numFmt w:val="bullet"/>
      <w:lvlText w:val=""/>
      <w:lvlJc w:val="left"/>
      <w:pPr>
        <w:ind w:left="-1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2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27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4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1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48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</w:abstractNum>
  <w:abstractNum w:abstractNumId="8" w15:restartNumberingAfterBreak="0">
    <w:nsid w:val="4F6D43D5"/>
    <w:multiLevelType w:val="hybridMultilevel"/>
    <w:tmpl w:val="A06E3444"/>
    <w:lvl w:ilvl="0" w:tplc="756C1180">
      <w:start w:val="1"/>
      <w:numFmt w:val="decimal"/>
      <w:lvlText w:val="%1."/>
      <w:lvlJc w:val="left"/>
      <w:pPr>
        <w:ind w:left="-2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50" w:hanging="360"/>
      </w:pPr>
    </w:lvl>
    <w:lvl w:ilvl="2" w:tplc="0409001B" w:tentative="1">
      <w:start w:val="1"/>
      <w:numFmt w:val="lowerRoman"/>
      <w:lvlText w:val="%3."/>
      <w:lvlJc w:val="right"/>
      <w:pPr>
        <w:ind w:left="1170" w:hanging="180"/>
      </w:pPr>
    </w:lvl>
    <w:lvl w:ilvl="3" w:tplc="0409000F" w:tentative="1">
      <w:start w:val="1"/>
      <w:numFmt w:val="decimal"/>
      <w:lvlText w:val="%4."/>
      <w:lvlJc w:val="left"/>
      <w:pPr>
        <w:ind w:left="1890" w:hanging="360"/>
      </w:pPr>
    </w:lvl>
    <w:lvl w:ilvl="4" w:tplc="04090019" w:tentative="1">
      <w:start w:val="1"/>
      <w:numFmt w:val="lowerLetter"/>
      <w:lvlText w:val="%5."/>
      <w:lvlJc w:val="left"/>
      <w:pPr>
        <w:ind w:left="2610" w:hanging="360"/>
      </w:pPr>
    </w:lvl>
    <w:lvl w:ilvl="5" w:tplc="0409001B" w:tentative="1">
      <w:start w:val="1"/>
      <w:numFmt w:val="lowerRoman"/>
      <w:lvlText w:val="%6."/>
      <w:lvlJc w:val="right"/>
      <w:pPr>
        <w:ind w:left="3330" w:hanging="180"/>
      </w:pPr>
    </w:lvl>
    <w:lvl w:ilvl="6" w:tplc="0409000F" w:tentative="1">
      <w:start w:val="1"/>
      <w:numFmt w:val="decimal"/>
      <w:lvlText w:val="%7."/>
      <w:lvlJc w:val="left"/>
      <w:pPr>
        <w:ind w:left="4050" w:hanging="360"/>
      </w:pPr>
    </w:lvl>
    <w:lvl w:ilvl="7" w:tplc="04090019" w:tentative="1">
      <w:start w:val="1"/>
      <w:numFmt w:val="lowerLetter"/>
      <w:lvlText w:val="%8."/>
      <w:lvlJc w:val="left"/>
      <w:pPr>
        <w:ind w:left="4770" w:hanging="360"/>
      </w:pPr>
    </w:lvl>
    <w:lvl w:ilvl="8" w:tplc="0409001B" w:tentative="1">
      <w:start w:val="1"/>
      <w:numFmt w:val="lowerRoman"/>
      <w:lvlText w:val="%9."/>
      <w:lvlJc w:val="right"/>
      <w:pPr>
        <w:ind w:left="5490" w:hanging="180"/>
      </w:pPr>
    </w:lvl>
  </w:abstractNum>
  <w:abstractNum w:abstractNumId="9" w15:restartNumberingAfterBreak="0">
    <w:nsid w:val="55990C0B"/>
    <w:multiLevelType w:val="hybridMultilevel"/>
    <w:tmpl w:val="7474264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6EF602B"/>
    <w:multiLevelType w:val="hybridMultilevel"/>
    <w:tmpl w:val="7474264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D1C4E6A"/>
    <w:multiLevelType w:val="hybridMultilevel"/>
    <w:tmpl w:val="7474264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7DE6F97"/>
    <w:multiLevelType w:val="hybridMultilevel"/>
    <w:tmpl w:val="1EC6FB66"/>
    <w:lvl w:ilvl="0" w:tplc="FC0E5CEE">
      <w:start w:val="1"/>
      <w:numFmt w:val="decimal"/>
      <w:lvlText w:val="%1."/>
      <w:lvlJc w:val="left"/>
      <w:pPr>
        <w:ind w:left="720" w:hanging="360"/>
      </w:pPr>
      <w:rPr>
        <w:i w:val="0"/>
        <w:iCs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70035496">
    <w:abstractNumId w:val="3"/>
  </w:num>
  <w:num w:numId="2" w16cid:durableId="581305144">
    <w:abstractNumId w:val="0"/>
  </w:num>
  <w:num w:numId="3" w16cid:durableId="1954744523">
    <w:abstractNumId w:val="5"/>
  </w:num>
  <w:num w:numId="4" w16cid:durableId="2036075288">
    <w:abstractNumId w:val="8"/>
  </w:num>
  <w:num w:numId="5" w16cid:durableId="455216437">
    <w:abstractNumId w:val="1"/>
  </w:num>
  <w:num w:numId="6" w16cid:durableId="2070182458">
    <w:abstractNumId w:val="7"/>
  </w:num>
  <w:num w:numId="7" w16cid:durableId="719600041">
    <w:abstractNumId w:val="9"/>
  </w:num>
  <w:num w:numId="8" w16cid:durableId="231701327">
    <w:abstractNumId w:val="10"/>
  </w:num>
  <w:num w:numId="9" w16cid:durableId="1209295750">
    <w:abstractNumId w:val="12"/>
  </w:num>
  <w:num w:numId="10" w16cid:durableId="1856530706">
    <w:abstractNumId w:val="11"/>
  </w:num>
  <w:num w:numId="11" w16cid:durableId="1681349439">
    <w:abstractNumId w:val="6"/>
  </w:num>
  <w:num w:numId="12" w16cid:durableId="444541085">
    <w:abstractNumId w:val="2"/>
  </w:num>
  <w:num w:numId="13" w16cid:durableId="59861010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YzMzUwNzEytTQ0NbBQ0lEKTi0uzszPAykwrAUA1h3ZOiwAAAA="/>
  </w:docVars>
  <w:rsids>
    <w:rsidRoot w:val="00483078"/>
    <w:rsid w:val="00005454"/>
    <w:rsid w:val="000101B6"/>
    <w:rsid w:val="00014381"/>
    <w:rsid w:val="00020FFD"/>
    <w:rsid w:val="000234A5"/>
    <w:rsid w:val="000264AC"/>
    <w:rsid w:val="000311BF"/>
    <w:rsid w:val="00032743"/>
    <w:rsid w:val="00045279"/>
    <w:rsid w:val="0005513C"/>
    <w:rsid w:val="00073812"/>
    <w:rsid w:val="000747F6"/>
    <w:rsid w:val="000758E4"/>
    <w:rsid w:val="0007639D"/>
    <w:rsid w:val="000955B7"/>
    <w:rsid w:val="000A4E0C"/>
    <w:rsid w:val="000B3509"/>
    <w:rsid w:val="000C0509"/>
    <w:rsid w:val="000C1482"/>
    <w:rsid w:val="000C1CBD"/>
    <w:rsid w:val="000D7DB2"/>
    <w:rsid w:val="000E750F"/>
    <w:rsid w:val="00105AE3"/>
    <w:rsid w:val="001066A3"/>
    <w:rsid w:val="00107ED4"/>
    <w:rsid w:val="0013195C"/>
    <w:rsid w:val="00133279"/>
    <w:rsid w:val="001443DA"/>
    <w:rsid w:val="00153525"/>
    <w:rsid w:val="00170ABC"/>
    <w:rsid w:val="00174306"/>
    <w:rsid w:val="00180504"/>
    <w:rsid w:val="0018444F"/>
    <w:rsid w:val="00186584"/>
    <w:rsid w:val="001946CB"/>
    <w:rsid w:val="001B2C34"/>
    <w:rsid w:val="001C4048"/>
    <w:rsid w:val="001C46AB"/>
    <w:rsid w:val="001D0671"/>
    <w:rsid w:val="001D2770"/>
    <w:rsid w:val="001E0391"/>
    <w:rsid w:val="00215148"/>
    <w:rsid w:val="002163C6"/>
    <w:rsid w:val="0022366F"/>
    <w:rsid w:val="00240141"/>
    <w:rsid w:val="0026366D"/>
    <w:rsid w:val="002954CA"/>
    <w:rsid w:val="00296322"/>
    <w:rsid w:val="002B1A1F"/>
    <w:rsid w:val="002C3C21"/>
    <w:rsid w:val="002C51AA"/>
    <w:rsid w:val="002D295A"/>
    <w:rsid w:val="002E3D1F"/>
    <w:rsid w:val="002E5F09"/>
    <w:rsid w:val="002F1187"/>
    <w:rsid w:val="003021F4"/>
    <w:rsid w:val="00302C88"/>
    <w:rsid w:val="00316733"/>
    <w:rsid w:val="003350A3"/>
    <w:rsid w:val="00340BC6"/>
    <w:rsid w:val="0034679A"/>
    <w:rsid w:val="00346DAC"/>
    <w:rsid w:val="00362DAA"/>
    <w:rsid w:val="0037245C"/>
    <w:rsid w:val="003814AF"/>
    <w:rsid w:val="003A0AD2"/>
    <w:rsid w:val="003A3450"/>
    <w:rsid w:val="003B7F64"/>
    <w:rsid w:val="003C0791"/>
    <w:rsid w:val="003C50A6"/>
    <w:rsid w:val="003D1A0B"/>
    <w:rsid w:val="003D2FF5"/>
    <w:rsid w:val="003D7AAD"/>
    <w:rsid w:val="003E05D3"/>
    <w:rsid w:val="003F5CCA"/>
    <w:rsid w:val="00421DC8"/>
    <w:rsid w:val="004236B7"/>
    <w:rsid w:val="00440399"/>
    <w:rsid w:val="00442720"/>
    <w:rsid w:val="0044495E"/>
    <w:rsid w:val="0044721F"/>
    <w:rsid w:val="00452060"/>
    <w:rsid w:val="00483078"/>
    <w:rsid w:val="00483813"/>
    <w:rsid w:val="00485785"/>
    <w:rsid w:val="00486831"/>
    <w:rsid w:val="00487919"/>
    <w:rsid w:val="004B2CBE"/>
    <w:rsid w:val="004C3833"/>
    <w:rsid w:val="004D4F16"/>
    <w:rsid w:val="004E08B9"/>
    <w:rsid w:val="004E29A5"/>
    <w:rsid w:val="004E5813"/>
    <w:rsid w:val="004F34CA"/>
    <w:rsid w:val="00511D4B"/>
    <w:rsid w:val="00514780"/>
    <w:rsid w:val="0051751D"/>
    <w:rsid w:val="0052571E"/>
    <w:rsid w:val="005422D2"/>
    <w:rsid w:val="00574C94"/>
    <w:rsid w:val="0057634C"/>
    <w:rsid w:val="0059103E"/>
    <w:rsid w:val="005913ED"/>
    <w:rsid w:val="005968E7"/>
    <w:rsid w:val="005A0475"/>
    <w:rsid w:val="005A3745"/>
    <w:rsid w:val="005B5FA2"/>
    <w:rsid w:val="005B6182"/>
    <w:rsid w:val="005B6669"/>
    <w:rsid w:val="005D2ECD"/>
    <w:rsid w:val="005D6DDA"/>
    <w:rsid w:val="005F0349"/>
    <w:rsid w:val="005F163E"/>
    <w:rsid w:val="005F2D8C"/>
    <w:rsid w:val="00602045"/>
    <w:rsid w:val="0060564C"/>
    <w:rsid w:val="00610BB1"/>
    <w:rsid w:val="0061168A"/>
    <w:rsid w:val="00630E28"/>
    <w:rsid w:val="006436C8"/>
    <w:rsid w:val="00651A9A"/>
    <w:rsid w:val="0065210C"/>
    <w:rsid w:val="00672EC6"/>
    <w:rsid w:val="00682D6F"/>
    <w:rsid w:val="00695403"/>
    <w:rsid w:val="00695C18"/>
    <w:rsid w:val="006A1FDE"/>
    <w:rsid w:val="006A2E3F"/>
    <w:rsid w:val="006C263A"/>
    <w:rsid w:val="006C7A7B"/>
    <w:rsid w:val="006E554D"/>
    <w:rsid w:val="006E60FE"/>
    <w:rsid w:val="006E6FF0"/>
    <w:rsid w:val="00702E93"/>
    <w:rsid w:val="00711B1B"/>
    <w:rsid w:val="00715A52"/>
    <w:rsid w:val="00720344"/>
    <w:rsid w:val="00721C01"/>
    <w:rsid w:val="00723611"/>
    <w:rsid w:val="007349E3"/>
    <w:rsid w:val="00734F3B"/>
    <w:rsid w:val="00735C08"/>
    <w:rsid w:val="00736591"/>
    <w:rsid w:val="007374AA"/>
    <w:rsid w:val="0074499F"/>
    <w:rsid w:val="00754308"/>
    <w:rsid w:val="00754D20"/>
    <w:rsid w:val="007568A5"/>
    <w:rsid w:val="0076141F"/>
    <w:rsid w:val="007701CE"/>
    <w:rsid w:val="00782CBE"/>
    <w:rsid w:val="00785194"/>
    <w:rsid w:val="0078794C"/>
    <w:rsid w:val="00794FBB"/>
    <w:rsid w:val="007964D0"/>
    <w:rsid w:val="0079742F"/>
    <w:rsid w:val="007A75B7"/>
    <w:rsid w:val="007C1A4A"/>
    <w:rsid w:val="007D21C1"/>
    <w:rsid w:val="007D7A84"/>
    <w:rsid w:val="007E6055"/>
    <w:rsid w:val="00805ACE"/>
    <w:rsid w:val="008064D5"/>
    <w:rsid w:val="00822FB6"/>
    <w:rsid w:val="00826500"/>
    <w:rsid w:val="00836867"/>
    <w:rsid w:val="00837974"/>
    <w:rsid w:val="008503CF"/>
    <w:rsid w:val="008565E0"/>
    <w:rsid w:val="008568FD"/>
    <w:rsid w:val="00866785"/>
    <w:rsid w:val="00876A19"/>
    <w:rsid w:val="00894175"/>
    <w:rsid w:val="008A473C"/>
    <w:rsid w:val="008C0386"/>
    <w:rsid w:val="008D4049"/>
    <w:rsid w:val="008E5BB5"/>
    <w:rsid w:val="008E780E"/>
    <w:rsid w:val="008F3DEC"/>
    <w:rsid w:val="008F4F9E"/>
    <w:rsid w:val="00911158"/>
    <w:rsid w:val="00920DD6"/>
    <w:rsid w:val="00926F2C"/>
    <w:rsid w:val="009314B3"/>
    <w:rsid w:val="0094177A"/>
    <w:rsid w:val="00942853"/>
    <w:rsid w:val="009756C9"/>
    <w:rsid w:val="00980562"/>
    <w:rsid w:val="00981C94"/>
    <w:rsid w:val="00987A13"/>
    <w:rsid w:val="00987DFB"/>
    <w:rsid w:val="0099096B"/>
    <w:rsid w:val="00993DC1"/>
    <w:rsid w:val="009A534D"/>
    <w:rsid w:val="009B3953"/>
    <w:rsid w:val="009C65F4"/>
    <w:rsid w:val="009C7B78"/>
    <w:rsid w:val="009D0E59"/>
    <w:rsid w:val="009D79B7"/>
    <w:rsid w:val="009E0BAC"/>
    <w:rsid w:val="009F0974"/>
    <w:rsid w:val="009F162B"/>
    <w:rsid w:val="009F2498"/>
    <w:rsid w:val="009F26DA"/>
    <w:rsid w:val="009F4F2F"/>
    <w:rsid w:val="009F7E55"/>
    <w:rsid w:val="00A01A27"/>
    <w:rsid w:val="00A03805"/>
    <w:rsid w:val="00A15E1C"/>
    <w:rsid w:val="00A443CA"/>
    <w:rsid w:val="00A46D94"/>
    <w:rsid w:val="00A52213"/>
    <w:rsid w:val="00A8061C"/>
    <w:rsid w:val="00A829AE"/>
    <w:rsid w:val="00A9709B"/>
    <w:rsid w:val="00AA3DF3"/>
    <w:rsid w:val="00AB2C63"/>
    <w:rsid w:val="00AC315D"/>
    <w:rsid w:val="00AC3E71"/>
    <w:rsid w:val="00AF13E5"/>
    <w:rsid w:val="00B0692A"/>
    <w:rsid w:val="00B12ED4"/>
    <w:rsid w:val="00B22562"/>
    <w:rsid w:val="00B439B0"/>
    <w:rsid w:val="00B47A31"/>
    <w:rsid w:val="00B511F0"/>
    <w:rsid w:val="00B53B90"/>
    <w:rsid w:val="00B60457"/>
    <w:rsid w:val="00B70B2E"/>
    <w:rsid w:val="00B765F5"/>
    <w:rsid w:val="00B9158C"/>
    <w:rsid w:val="00B9173F"/>
    <w:rsid w:val="00B95CDC"/>
    <w:rsid w:val="00BA7342"/>
    <w:rsid w:val="00BC7495"/>
    <w:rsid w:val="00BD5324"/>
    <w:rsid w:val="00BD5F13"/>
    <w:rsid w:val="00BE484B"/>
    <w:rsid w:val="00BF164A"/>
    <w:rsid w:val="00BF1ED6"/>
    <w:rsid w:val="00BF644B"/>
    <w:rsid w:val="00BF7143"/>
    <w:rsid w:val="00C00FFF"/>
    <w:rsid w:val="00C01390"/>
    <w:rsid w:val="00C02D8B"/>
    <w:rsid w:val="00C21DC5"/>
    <w:rsid w:val="00C402C2"/>
    <w:rsid w:val="00C52800"/>
    <w:rsid w:val="00C56952"/>
    <w:rsid w:val="00C64A7C"/>
    <w:rsid w:val="00C7074E"/>
    <w:rsid w:val="00C72ECE"/>
    <w:rsid w:val="00C83013"/>
    <w:rsid w:val="00C9364F"/>
    <w:rsid w:val="00CB12C6"/>
    <w:rsid w:val="00CB1E13"/>
    <w:rsid w:val="00CC2392"/>
    <w:rsid w:val="00CF2E4E"/>
    <w:rsid w:val="00D11C31"/>
    <w:rsid w:val="00D21148"/>
    <w:rsid w:val="00D270DD"/>
    <w:rsid w:val="00D32CB9"/>
    <w:rsid w:val="00D3589D"/>
    <w:rsid w:val="00D44039"/>
    <w:rsid w:val="00D457D3"/>
    <w:rsid w:val="00D47BD9"/>
    <w:rsid w:val="00D60469"/>
    <w:rsid w:val="00D62D71"/>
    <w:rsid w:val="00D71D85"/>
    <w:rsid w:val="00D7588F"/>
    <w:rsid w:val="00D85F1D"/>
    <w:rsid w:val="00D92200"/>
    <w:rsid w:val="00D94CA7"/>
    <w:rsid w:val="00DA5F58"/>
    <w:rsid w:val="00DA6FCC"/>
    <w:rsid w:val="00DA798C"/>
    <w:rsid w:val="00DB025F"/>
    <w:rsid w:val="00DB2226"/>
    <w:rsid w:val="00DB44CF"/>
    <w:rsid w:val="00DD781E"/>
    <w:rsid w:val="00DE67AC"/>
    <w:rsid w:val="00DE6ACB"/>
    <w:rsid w:val="00DF5893"/>
    <w:rsid w:val="00E16C82"/>
    <w:rsid w:val="00E17988"/>
    <w:rsid w:val="00E277D2"/>
    <w:rsid w:val="00E3016B"/>
    <w:rsid w:val="00E354DE"/>
    <w:rsid w:val="00E70D5E"/>
    <w:rsid w:val="00E76BD6"/>
    <w:rsid w:val="00E801D2"/>
    <w:rsid w:val="00E803F0"/>
    <w:rsid w:val="00E83B1E"/>
    <w:rsid w:val="00E9045D"/>
    <w:rsid w:val="00EA6092"/>
    <w:rsid w:val="00EB3187"/>
    <w:rsid w:val="00EB5677"/>
    <w:rsid w:val="00EC28C4"/>
    <w:rsid w:val="00EE1448"/>
    <w:rsid w:val="00EF6E72"/>
    <w:rsid w:val="00F05D4C"/>
    <w:rsid w:val="00F245C1"/>
    <w:rsid w:val="00F34944"/>
    <w:rsid w:val="00F36B11"/>
    <w:rsid w:val="00F36B1D"/>
    <w:rsid w:val="00F43630"/>
    <w:rsid w:val="00F62993"/>
    <w:rsid w:val="00F63840"/>
    <w:rsid w:val="00F81D12"/>
    <w:rsid w:val="00F8595E"/>
    <w:rsid w:val="00F91585"/>
    <w:rsid w:val="00F96742"/>
    <w:rsid w:val="00FA534A"/>
    <w:rsid w:val="00FA6FC1"/>
    <w:rsid w:val="00FA7A9D"/>
    <w:rsid w:val="00FB645D"/>
    <w:rsid w:val="00FC0CC0"/>
    <w:rsid w:val="00FC4631"/>
    <w:rsid w:val="00FC6588"/>
    <w:rsid w:val="00FD666C"/>
    <w:rsid w:val="0113DD6C"/>
    <w:rsid w:val="021E7985"/>
    <w:rsid w:val="036DCEA5"/>
    <w:rsid w:val="038122E1"/>
    <w:rsid w:val="06A0DD66"/>
    <w:rsid w:val="0870D8D0"/>
    <w:rsid w:val="08FDF8C2"/>
    <w:rsid w:val="097BBC80"/>
    <w:rsid w:val="0A3B669C"/>
    <w:rsid w:val="0A4F0000"/>
    <w:rsid w:val="0AA590FA"/>
    <w:rsid w:val="0DEB1A0A"/>
    <w:rsid w:val="0E03E1DD"/>
    <w:rsid w:val="0EB6565C"/>
    <w:rsid w:val="0EC38206"/>
    <w:rsid w:val="100BB766"/>
    <w:rsid w:val="12E5B525"/>
    <w:rsid w:val="12E6EEAD"/>
    <w:rsid w:val="13871ACD"/>
    <w:rsid w:val="13E453F6"/>
    <w:rsid w:val="14D6B0AF"/>
    <w:rsid w:val="14F03ED2"/>
    <w:rsid w:val="15871AC8"/>
    <w:rsid w:val="1680FF82"/>
    <w:rsid w:val="173EED12"/>
    <w:rsid w:val="1DE101EA"/>
    <w:rsid w:val="1DF15A3F"/>
    <w:rsid w:val="1E1D4C92"/>
    <w:rsid w:val="1FA62335"/>
    <w:rsid w:val="1FC70E2E"/>
    <w:rsid w:val="2095591C"/>
    <w:rsid w:val="23CA5915"/>
    <w:rsid w:val="265353D1"/>
    <w:rsid w:val="2B526144"/>
    <w:rsid w:val="2B615AAB"/>
    <w:rsid w:val="2BD21438"/>
    <w:rsid w:val="2CCB7F3F"/>
    <w:rsid w:val="2E93A962"/>
    <w:rsid w:val="30DBA293"/>
    <w:rsid w:val="33E6EBFE"/>
    <w:rsid w:val="34492304"/>
    <w:rsid w:val="346FDAE7"/>
    <w:rsid w:val="38FA0C6B"/>
    <w:rsid w:val="3C552670"/>
    <w:rsid w:val="3D26D2E1"/>
    <w:rsid w:val="3E13FF2E"/>
    <w:rsid w:val="3E2872C8"/>
    <w:rsid w:val="3F474EF6"/>
    <w:rsid w:val="3FE73D08"/>
    <w:rsid w:val="402FD9DA"/>
    <w:rsid w:val="454E9D78"/>
    <w:rsid w:val="498943C6"/>
    <w:rsid w:val="4C840CF5"/>
    <w:rsid w:val="4C9D17B1"/>
    <w:rsid w:val="4E2A25D0"/>
    <w:rsid w:val="545F0963"/>
    <w:rsid w:val="55B1CCF5"/>
    <w:rsid w:val="5781BE15"/>
    <w:rsid w:val="5A4FA789"/>
    <w:rsid w:val="5A8065CB"/>
    <w:rsid w:val="5DC2A9D6"/>
    <w:rsid w:val="5EF3B803"/>
    <w:rsid w:val="5F9C5277"/>
    <w:rsid w:val="6339A18B"/>
    <w:rsid w:val="64993D64"/>
    <w:rsid w:val="653DF0D3"/>
    <w:rsid w:val="654D5F08"/>
    <w:rsid w:val="66197C26"/>
    <w:rsid w:val="68D2B4C2"/>
    <w:rsid w:val="6A9E771B"/>
    <w:rsid w:val="6B728A17"/>
    <w:rsid w:val="6D3FB22A"/>
    <w:rsid w:val="6FA9208E"/>
    <w:rsid w:val="7099F738"/>
    <w:rsid w:val="7374C539"/>
    <w:rsid w:val="75F1F95E"/>
    <w:rsid w:val="76BD7899"/>
    <w:rsid w:val="798FFDFD"/>
    <w:rsid w:val="79A144EF"/>
    <w:rsid w:val="7A859DFD"/>
    <w:rsid w:val="7BB4B693"/>
    <w:rsid w:val="7BBBC4DE"/>
    <w:rsid w:val="7CBB1830"/>
    <w:rsid w:val="7CC6996B"/>
    <w:rsid w:val="7DBA99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BA97B35"/>
  <w15:chartTrackingRefBased/>
  <w15:docId w15:val="{96BCC761-5B8F-4ED5-AE87-AF95D1AAC9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CF2E4E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CF2E4E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CF2E4E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F2E4E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CF2E4E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CF2E4E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CF2E4E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semiHidden/>
    <w:unhideWhenUsed/>
    <w:rsid w:val="00D11C3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0955B7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A8061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DB222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DB2226"/>
  </w:style>
  <w:style w:type="paragraph" w:styleId="Footer">
    <w:name w:val="footer"/>
    <w:basedOn w:val="Normal"/>
    <w:link w:val="FooterChar"/>
    <w:uiPriority w:val="99"/>
    <w:semiHidden/>
    <w:unhideWhenUsed/>
    <w:rsid w:val="00DB222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DB2226"/>
  </w:style>
  <w:style w:type="character" w:styleId="FollowedHyperlink">
    <w:name w:val="FollowedHyperlink"/>
    <w:basedOn w:val="DefaultParagraphFont"/>
    <w:uiPriority w:val="99"/>
    <w:semiHidden/>
    <w:unhideWhenUsed/>
    <w:rsid w:val="001E0391"/>
    <w:rPr>
      <w:color w:val="954F72" w:themeColor="followedHyperlink"/>
      <w:u w:val="single"/>
    </w:rPr>
  </w:style>
  <w:style w:type="table" w:styleId="TableGrid">
    <w:name w:val="Table Grid"/>
    <w:basedOn w:val="TableNormal"/>
    <w:uiPriority w:val="39"/>
    <w:rsid w:val="0029632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96090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896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2900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5463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0168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1746783">
          <w:marLeft w:val="0"/>
          <w:marRight w:val="0"/>
          <w:marTop w:val="9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0230642">
              <w:marLeft w:val="0"/>
              <w:marRight w:val="0"/>
              <w:marTop w:val="0"/>
              <w:marBottom w:val="4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6917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69315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95713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014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590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575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836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4841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9811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restcountries.com/" TargetMode="External"/><Relationship Id="rId18" Type="http://schemas.openxmlformats.org/officeDocument/2006/relationships/image" Target="media/image5.png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hyperlink" Target="https://finance.yahoo.com/quote/AAPL/key-statistics?p=AAPL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finance.yahoo.com/quote/AAPL?p=AAPLtsrc=fin-srch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hyperlink" Target="https://en.wikipedia.org/wiki/List_of_S%26P_500_companies" TargetMode="External"/><Relationship Id="rId10" Type="http://schemas.openxmlformats.org/officeDocument/2006/relationships/image" Target="media/image1.png"/><Relationship Id="rId19" Type="http://schemas.openxmlformats.org/officeDocument/2006/relationships/image" Target="media/image6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46B2CD8F6E72641BE0E529E814F2395" ma:contentTypeVersion="11" ma:contentTypeDescription="Create a new document." ma:contentTypeScope="" ma:versionID="c826dc3743d6e4016b078e3ab9a157f1">
  <xsd:schema xmlns:xsd="http://www.w3.org/2001/XMLSchema" xmlns:xs="http://www.w3.org/2001/XMLSchema" xmlns:p="http://schemas.microsoft.com/office/2006/metadata/properties" xmlns:ns3="a9e24b98-9351-49ae-a4af-8a265af1a6e6" xmlns:ns4="2214545f-e489-4d05-bdb5-e38e957a6951" targetNamespace="http://schemas.microsoft.com/office/2006/metadata/properties" ma:root="true" ma:fieldsID="7e6b68e38be22d73509053f0b8cfd848" ns3:_="" ns4:_="">
    <xsd:import namespace="a9e24b98-9351-49ae-a4af-8a265af1a6e6"/>
    <xsd:import namespace="2214545f-e489-4d05-bdb5-e38e957a695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e24b98-9351-49ae-a4af-8a265af1a6e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214545f-e489-4d05-bdb5-e38e957a6951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6FBE8A5-6C54-4AAA-B386-AD6333383CD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B06A0F6E-D86C-42C9-B4F0-B0307610695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BD0C967-9717-47DC-BE0D-63ADB802F80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9e24b98-9351-49ae-a4af-8a265af1a6e6"/>
    <ds:schemaRef ds:uri="2214545f-e489-4d05-bdb5-e38e957a695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1</TotalTime>
  <Pages>1</Pages>
  <Words>1023</Words>
  <Characters>5837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47</CharactersWithSpaces>
  <SharedDoc>false</SharedDoc>
  <HLinks>
    <vt:vector size="30" baseType="variant">
      <vt:variant>
        <vt:i4>7602236</vt:i4>
      </vt:variant>
      <vt:variant>
        <vt:i4>12</vt:i4>
      </vt:variant>
      <vt:variant>
        <vt:i4>0</vt:i4>
      </vt:variant>
      <vt:variant>
        <vt:i4>5</vt:i4>
      </vt:variant>
      <vt:variant>
        <vt:lpwstr>https://www.kaggle.com/fernandol/countries-of-the-world/data?select=countries+of+the+world.csv</vt:lpwstr>
      </vt:variant>
      <vt:variant>
        <vt:lpwstr/>
      </vt:variant>
      <vt:variant>
        <vt:i4>7405618</vt:i4>
      </vt:variant>
      <vt:variant>
        <vt:i4>9</vt:i4>
      </vt:variant>
      <vt:variant>
        <vt:i4>0</vt:i4>
      </vt:variant>
      <vt:variant>
        <vt:i4>5</vt:i4>
      </vt:variant>
      <vt:variant>
        <vt:lpwstr>https://www.cia.gov/library/publications/the-world-factbook/docs/faqs.html</vt:lpwstr>
      </vt:variant>
      <vt:variant>
        <vt:lpwstr/>
      </vt:variant>
      <vt:variant>
        <vt:i4>6291490</vt:i4>
      </vt:variant>
      <vt:variant>
        <vt:i4>6</vt:i4>
      </vt:variant>
      <vt:variant>
        <vt:i4>0</vt:i4>
      </vt:variant>
      <vt:variant>
        <vt:i4>5</vt:i4>
      </vt:variant>
      <vt:variant>
        <vt:lpwstr>http://gsociology.icaap.org/dataupload.html</vt:lpwstr>
      </vt:variant>
      <vt:variant>
        <vt:lpwstr/>
      </vt:variant>
      <vt:variant>
        <vt:i4>7602236</vt:i4>
      </vt:variant>
      <vt:variant>
        <vt:i4>3</vt:i4>
      </vt:variant>
      <vt:variant>
        <vt:i4>0</vt:i4>
      </vt:variant>
      <vt:variant>
        <vt:i4>5</vt:i4>
      </vt:variant>
      <vt:variant>
        <vt:lpwstr>https://www.kaggle.com/fernandol/countries-of-the-world/data?select=countries+of+the+world.csv</vt:lpwstr>
      </vt:variant>
      <vt:variant>
        <vt:lpwstr/>
      </vt:variant>
      <vt:variant>
        <vt:i4>2162750</vt:i4>
      </vt:variant>
      <vt:variant>
        <vt:i4>0</vt:i4>
      </vt:variant>
      <vt:variant>
        <vt:i4>0</vt:i4>
      </vt:variant>
      <vt:variant>
        <vt:i4>5</vt:i4>
      </vt:variant>
      <vt:variant>
        <vt:lpwstr>https://opendata.ecdc.europa.eu/covid19/casedistribution/json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mos, Luis</dc:creator>
  <cp:keywords/>
  <dc:description/>
  <cp:lastModifiedBy>Stanislav Kováč</cp:lastModifiedBy>
  <cp:revision>154</cp:revision>
  <dcterms:created xsi:type="dcterms:W3CDTF">2021-08-17T12:43:00Z</dcterms:created>
  <dcterms:modified xsi:type="dcterms:W3CDTF">2024-04-18T10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17cb76b2-10b8-4fe1-93d4-2202842406cd_Enabled">
    <vt:lpwstr>True</vt:lpwstr>
  </property>
  <property fmtid="{D5CDD505-2E9C-101B-9397-08002B2CF9AE}" pid="3" name="MSIP_Label_17cb76b2-10b8-4fe1-93d4-2202842406cd_SiteId">
    <vt:lpwstr>945c199a-83a2-4e80-9f8c-5a91be5752dd</vt:lpwstr>
  </property>
  <property fmtid="{D5CDD505-2E9C-101B-9397-08002B2CF9AE}" pid="4" name="MSIP_Label_17cb76b2-10b8-4fe1-93d4-2202842406cd_Owner">
    <vt:lpwstr>L_Lemos@Dell.com</vt:lpwstr>
  </property>
  <property fmtid="{D5CDD505-2E9C-101B-9397-08002B2CF9AE}" pid="5" name="MSIP_Label_17cb76b2-10b8-4fe1-93d4-2202842406cd_SetDate">
    <vt:lpwstr>2020-07-31T12:43:24.9949314Z</vt:lpwstr>
  </property>
  <property fmtid="{D5CDD505-2E9C-101B-9397-08002B2CF9AE}" pid="6" name="MSIP_Label_17cb76b2-10b8-4fe1-93d4-2202842406cd_Name">
    <vt:lpwstr>External Public</vt:lpwstr>
  </property>
  <property fmtid="{D5CDD505-2E9C-101B-9397-08002B2CF9AE}" pid="7" name="MSIP_Label_17cb76b2-10b8-4fe1-93d4-2202842406cd_Application">
    <vt:lpwstr>Microsoft Azure Information Protection</vt:lpwstr>
  </property>
  <property fmtid="{D5CDD505-2E9C-101B-9397-08002B2CF9AE}" pid="8" name="MSIP_Label_17cb76b2-10b8-4fe1-93d4-2202842406cd_ActionId">
    <vt:lpwstr>d627e310-8074-4143-86f1-6490ec30f548</vt:lpwstr>
  </property>
  <property fmtid="{D5CDD505-2E9C-101B-9397-08002B2CF9AE}" pid="9" name="MSIP_Label_17cb76b2-10b8-4fe1-93d4-2202842406cd_Extended_MSFT_Method">
    <vt:lpwstr>Manual</vt:lpwstr>
  </property>
  <property fmtid="{D5CDD505-2E9C-101B-9397-08002B2CF9AE}" pid="10" name="aiplabel">
    <vt:lpwstr>External Public</vt:lpwstr>
  </property>
  <property fmtid="{D5CDD505-2E9C-101B-9397-08002B2CF9AE}" pid="11" name="ContentTypeId">
    <vt:lpwstr>0x010100E46B2CD8F6E72641BE0E529E814F2395</vt:lpwstr>
  </property>
</Properties>
</file>